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B3762E" w14:textId="77777777" w:rsidR="005F4456" w:rsidRDefault="005F4456" w:rsidP="00174DD5">
      <w:pPr>
        <w:pStyle w:val="Title"/>
        <w:spacing w:before="120" w:after="120"/>
      </w:pPr>
      <w:bookmarkStart w:id="0" w:name="use-cases-for-movie-database-application"/>
      <w:bookmarkStart w:id="1" w:name="test-cases-for-web-application"/>
    </w:p>
    <w:p w14:paraId="4AC99415" w14:textId="77777777" w:rsidR="005F4456" w:rsidRDefault="005F4456" w:rsidP="00174DD5">
      <w:pPr>
        <w:pStyle w:val="Title"/>
        <w:spacing w:before="120" w:after="120"/>
      </w:pPr>
    </w:p>
    <w:p w14:paraId="3242CD82" w14:textId="77777777" w:rsidR="005F4456" w:rsidRDefault="005F4456" w:rsidP="00174DD5">
      <w:pPr>
        <w:pStyle w:val="BodyText"/>
      </w:pPr>
    </w:p>
    <w:p w14:paraId="47D2D2F0" w14:textId="77777777" w:rsidR="005F4456" w:rsidRDefault="005F4456" w:rsidP="00174DD5">
      <w:pPr>
        <w:pStyle w:val="BodyText"/>
      </w:pPr>
    </w:p>
    <w:p w14:paraId="7DF30B70" w14:textId="77777777" w:rsidR="005F4456" w:rsidRPr="00314C46" w:rsidRDefault="005F4456" w:rsidP="00174DD5">
      <w:pPr>
        <w:pStyle w:val="BodyText"/>
      </w:pPr>
    </w:p>
    <w:p w14:paraId="700AC81D" w14:textId="77777777" w:rsidR="005F4456" w:rsidRPr="00314C46" w:rsidRDefault="005F4456" w:rsidP="00174DD5">
      <w:pPr>
        <w:pStyle w:val="BodyText"/>
      </w:pPr>
    </w:p>
    <w:p w14:paraId="68ABE742" w14:textId="1F542F08" w:rsidR="005F4456" w:rsidRPr="00174DD5" w:rsidRDefault="005F4456" w:rsidP="00174DD5">
      <w:pPr>
        <w:pStyle w:val="Title"/>
      </w:pPr>
      <w:r w:rsidRPr="00174DD5">
        <w:t>Test Cases for Feed Viewer Application</w:t>
      </w:r>
    </w:p>
    <w:p w14:paraId="25D3D061" w14:textId="77777777" w:rsidR="005F4456" w:rsidRPr="00174DD5" w:rsidRDefault="005F4456" w:rsidP="00174DD5">
      <w:pPr>
        <w:pStyle w:val="Subtitle"/>
      </w:pPr>
      <w:bookmarkStart w:id="2" w:name="project-title-movie-database-application"/>
      <w:r w:rsidRPr="00174DD5">
        <w:t>RSS Hamster</w:t>
      </w:r>
    </w:p>
    <w:p w14:paraId="49EDE750" w14:textId="77777777" w:rsidR="005F4456" w:rsidRPr="00552E5B" w:rsidRDefault="005F4456" w:rsidP="00174DD5">
      <w:pPr>
        <w:pStyle w:val="Author"/>
      </w:pPr>
      <w:bookmarkStart w:id="3" w:name="prepared-by-your-name"/>
      <w:bookmarkEnd w:id="2"/>
      <w:r>
        <w:t>B</w:t>
      </w:r>
      <w:r w:rsidRPr="00552E5B">
        <w:t xml:space="preserve">y: </w:t>
      </w:r>
      <w:r>
        <w:t>Nuno Dias</w:t>
      </w:r>
    </w:p>
    <w:p w14:paraId="46CFCC3E" w14:textId="77777777" w:rsidR="005F4456" w:rsidRDefault="005F4456" w:rsidP="00174DD5">
      <w:pPr>
        <w:pStyle w:val="Author"/>
      </w:pPr>
      <w:bookmarkStart w:id="4" w:name="date-current-date"/>
      <w:bookmarkEnd w:id="3"/>
      <w:r w:rsidRPr="00552E5B">
        <w:t xml:space="preserve">Date: </w:t>
      </w:r>
      <w:r>
        <w:t>16-05-2024</w:t>
      </w:r>
    </w:p>
    <w:p w14:paraId="2CDB3ABF" w14:textId="77777777" w:rsidR="005F4456" w:rsidRDefault="005F4456" w:rsidP="00174DD5">
      <w:pPr>
        <w:pStyle w:val="BodyText"/>
      </w:pPr>
    </w:p>
    <w:p w14:paraId="71696B27" w14:textId="77777777" w:rsidR="005F4456" w:rsidRDefault="005F4456" w:rsidP="00174DD5">
      <w:pPr>
        <w:pStyle w:val="BodyText"/>
      </w:pPr>
    </w:p>
    <w:p w14:paraId="7440B917" w14:textId="77777777" w:rsidR="005F4456" w:rsidRDefault="005F4456" w:rsidP="00174DD5">
      <w:pPr>
        <w:pStyle w:val="BodyText"/>
      </w:pPr>
    </w:p>
    <w:p w14:paraId="65F12093" w14:textId="77777777" w:rsidR="005F4456" w:rsidRDefault="005F4456" w:rsidP="00174DD5">
      <w:pPr>
        <w:pStyle w:val="BodyText"/>
      </w:pPr>
    </w:p>
    <w:p w14:paraId="6E7B98EB" w14:textId="77777777" w:rsidR="005F4456" w:rsidRDefault="005F4456" w:rsidP="00174DD5">
      <w:pPr>
        <w:pStyle w:val="BodyText"/>
      </w:pPr>
    </w:p>
    <w:p w14:paraId="16A65055" w14:textId="77777777" w:rsidR="005F4456" w:rsidRDefault="005F4456" w:rsidP="00174DD5">
      <w:pPr>
        <w:pStyle w:val="TOCHeading"/>
      </w:pPr>
      <w:r>
        <w:lastRenderedPageBreak/>
        <w:t>Web Application</w:t>
      </w:r>
    </w:p>
    <w:p w14:paraId="05648228" w14:textId="6609BC25" w:rsidR="005F4456" w:rsidRDefault="005F4456" w:rsidP="00174DD5">
      <w:pPr>
        <w:pStyle w:val="FirstParagraph"/>
      </w:pPr>
      <w:r>
        <w:t>Test Cases relating to use of the Web Application.</w:t>
      </w:r>
    </w:p>
    <w:p w14:paraId="7BE1F1A0" w14:textId="77777777" w:rsidR="005F4456" w:rsidRPr="00233AA2" w:rsidRDefault="005F4456" w:rsidP="00174DD5">
      <w:pPr>
        <w:pStyle w:val="BodyText"/>
      </w:pPr>
      <w:r>
        <w:t>Mainly relate to non-Admin Users.</w:t>
      </w:r>
    </w:p>
    <w:p w14:paraId="25FF70B3" w14:textId="77777777" w:rsidR="005F4456" w:rsidRDefault="00000000" w:rsidP="00174DD5">
      <w:pPr>
        <w:spacing w:before="120" w:after="120"/>
      </w:pPr>
      <w:r>
        <w:pict w14:anchorId="2139F688">
          <v:rect id="_x0000_i1025" style="width:0;height:1.5pt" o:hralign="center" o:hrstd="t" o:hr="t"/>
        </w:pict>
      </w:r>
    </w:p>
    <w:p w14:paraId="74908277" w14:textId="77777777" w:rsidR="000C5A38" w:rsidRDefault="00000000" w:rsidP="00174DD5">
      <w:pPr>
        <w:pStyle w:val="Heading1"/>
      </w:pPr>
      <w:bookmarkStart w:id="5" w:name="use-case-1-user-registration"/>
      <w:bookmarkEnd w:id="0"/>
      <w:bookmarkEnd w:id="4"/>
      <w:r>
        <w:t>Use Case 1: User Registration</w:t>
      </w:r>
    </w:p>
    <w:p w14:paraId="1691816E" w14:textId="77777777" w:rsidR="005F4456" w:rsidRPr="005C08DF" w:rsidRDefault="00000000" w:rsidP="00174DD5">
      <w:pPr>
        <w:pStyle w:val="Heading3"/>
      </w:pPr>
      <w:r w:rsidRPr="005C08DF">
        <w:t>Test Case ID: TC-UC001-001</w:t>
      </w:r>
    </w:p>
    <w:p w14:paraId="281D14E8" w14:textId="7023556F" w:rsidR="005F4456" w:rsidRDefault="00000000" w:rsidP="00174DD5">
      <w:pPr>
        <w:pStyle w:val="BodyText"/>
      </w:pPr>
      <w:r>
        <w:rPr>
          <w:b/>
          <w:bCs/>
        </w:rPr>
        <w:t>Description:</w:t>
      </w:r>
      <w:r>
        <w:t xml:space="preserve"> Test user registration with valid details</w:t>
      </w:r>
    </w:p>
    <w:p w14:paraId="78DA5C38" w14:textId="77777777" w:rsidR="005F4456" w:rsidRDefault="00000000" w:rsidP="00174DD5">
      <w:pPr>
        <w:pStyle w:val="BodyText"/>
      </w:pPr>
      <w:r>
        <w:rPr>
          <w:b/>
          <w:bCs/>
        </w:rPr>
        <w:t>Preconditions:</w:t>
      </w:r>
      <w:r>
        <w:t xml:space="preserve"> User has access to the registration page</w:t>
      </w:r>
    </w:p>
    <w:p w14:paraId="43F8E973" w14:textId="77777777" w:rsidR="005F4456" w:rsidRDefault="00000000" w:rsidP="00174DD5">
      <w:pPr>
        <w:pStyle w:val="BodyText"/>
        <w:rPr>
          <w:b/>
          <w:bCs/>
        </w:rPr>
      </w:pPr>
      <w:r>
        <w:rPr>
          <w:b/>
          <w:bCs/>
        </w:rPr>
        <w:t>Steps:</w:t>
      </w:r>
    </w:p>
    <w:p w14:paraId="6555DE50" w14:textId="785F6CF7" w:rsidR="005F4456" w:rsidRDefault="00000000" w:rsidP="00174DD5">
      <w:pPr>
        <w:pStyle w:val="BodyText"/>
        <w:numPr>
          <w:ilvl w:val="0"/>
          <w:numId w:val="3"/>
        </w:numPr>
      </w:pPr>
      <w:r>
        <w:t>Navigate to the registration page.</w:t>
      </w:r>
    </w:p>
    <w:p w14:paraId="099AEA68" w14:textId="404B0BC7" w:rsidR="005F4456" w:rsidRDefault="00000000" w:rsidP="00174DD5">
      <w:pPr>
        <w:pStyle w:val="BodyText"/>
        <w:numPr>
          <w:ilvl w:val="0"/>
          <w:numId w:val="3"/>
        </w:numPr>
      </w:pPr>
      <w:r>
        <w:t>Enter valid details (name</w:t>
      </w:r>
      <w:r w:rsidR="00C43577">
        <w:t>: “John van Doe”</w:t>
      </w:r>
      <w:r>
        <w:t>, username</w:t>
      </w:r>
      <w:r w:rsidR="00C43577">
        <w:t>: “</w:t>
      </w:r>
      <w:proofErr w:type="spellStart"/>
      <w:r w:rsidR="00C43577">
        <w:t>JohnnyDoe</w:t>
      </w:r>
      <w:proofErr w:type="spellEnd"/>
      <w:r w:rsidR="00C43577">
        <w:t>”</w:t>
      </w:r>
      <w:r>
        <w:t>, email</w:t>
      </w:r>
      <w:r w:rsidR="00C43577">
        <w:t>: “</w:t>
      </w:r>
      <w:proofErr w:type="spellStart"/>
      <w:r w:rsidR="00C43577">
        <w:t>johndoe@test.test</w:t>
      </w:r>
      <w:proofErr w:type="spellEnd"/>
      <w:r w:rsidR="00C43577">
        <w:t>”</w:t>
      </w:r>
      <w:r>
        <w:t>, password</w:t>
      </w:r>
      <w:r w:rsidR="00C43577">
        <w:t>: “password”</w:t>
      </w:r>
      <w:r>
        <w:t>).</w:t>
      </w:r>
    </w:p>
    <w:p w14:paraId="562ACF03" w14:textId="15F5CDB1" w:rsidR="005F4456" w:rsidRDefault="00000000" w:rsidP="00174DD5">
      <w:pPr>
        <w:pStyle w:val="BodyText"/>
        <w:numPr>
          <w:ilvl w:val="0"/>
          <w:numId w:val="3"/>
        </w:numPr>
      </w:pPr>
      <w:r>
        <w:t>Submit the registration form.</w:t>
      </w:r>
    </w:p>
    <w:p w14:paraId="53E29733" w14:textId="77777777" w:rsidR="005F4456" w:rsidRDefault="00000000" w:rsidP="00174DD5">
      <w:pPr>
        <w:pStyle w:val="BodyText"/>
        <w:rPr>
          <w:b/>
          <w:bCs/>
        </w:rPr>
      </w:pPr>
      <w:r>
        <w:rPr>
          <w:b/>
          <w:bCs/>
        </w:rPr>
        <w:t>Expected Results:</w:t>
      </w:r>
    </w:p>
    <w:p w14:paraId="2BB3455B" w14:textId="18F5C854" w:rsidR="005F4456" w:rsidRDefault="005C08DF" w:rsidP="00174DD5">
      <w:pPr>
        <w:pStyle w:val="BodyText"/>
      </w:pPr>
      <w:r>
        <w:t xml:space="preserve">- The system validates the information and creates a new account. </w:t>
      </w:r>
    </w:p>
    <w:p w14:paraId="16151DC2" w14:textId="7CD09D1D" w:rsidR="005F4456" w:rsidRDefault="00000000" w:rsidP="00174DD5">
      <w:pPr>
        <w:pStyle w:val="BodyText"/>
      </w:pPr>
      <w:r>
        <w:t>- The user is redirected to the login page.</w:t>
      </w:r>
    </w:p>
    <w:p w14:paraId="70EA5461" w14:textId="77777777" w:rsidR="005F4456" w:rsidRDefault="00000000" w:rsidP="00174DD5">
      <w:pPr>
        <w:pStyle w:val="BodyText"/>
        <w:rPr>
          <w:b/>
          <w:bCs/>
        </w:rPr>
      </w:pPr>
      <w:r>
        <w:rPr>
          <w:b/>
          <w:bCs/>
        </w:rPr>
        <w:t>Postconditions:</w:t>
      </w:r>
    </w:p>
    <w:p w14:paraId="39666BE6" w14:textId="00C7F75D" w:rsidR="004D2BDD" w:rsidRDefault="00000000" w:rsidP="00174DD5">
      <w:pPr>
        <w:pStyle w:val="BodyText"/>
      </w:pPr>
      <w:r>
        <w:t>- User is registered.</w:t>
      </w:r>
    </w:p>
    <w:p w14:paraId="61AAEDF7" w14:textId="77777777" w:rsidR="005C08DF" w:rsidRDefault="00000000" w:rsidP="00174DD5">
      <w:pPr>
        <w:pStyle w:val="Heading3"/>
      </w:pPr>
      <w:r>
        <w:t>Test Case ID: TC-UC001-002</w:t>
      </w:r>
    </w:p>
    <w:p w14:paraId="7D0A2E54" w14:textId="77777777" w:rsidR="00C37909" w:rsidRDefault="00000000" w:rsidP="00174DD5">
      <w:pPr>
        <w:pStyle w:val="BodyText"/>
      </w:pPr>
      <w:r>
        <w:rPr>
          <w:b/>
          <w:bCs/>
        </w:rPr>
        <w:t>Description:</w:t>
      </w:r>
      <w:r>
        <w:t xml:space="preserve"> Test user registration with an already used email</w:t>
      </w:r>
    </w:p>
    <w:p w14:paraId="0CE165CD" w14:textId="77777777" w:rsidR="00C37909" w:rsidRDefault="00000000" w:rsidP="00174DD5">
      <w:pPr>
        <w:pStyle w:val="BodyText"/>
      </w:pPr>
      <w:r>
        <w:rPr>
          <w:b/>
          <w:bCs/>
        </w:rPr>
        <w:t>Preconditions:</w:t>
      </w:r>
      <w:r>
        <w:t xml:space="preserve"> User has access to the registration page</w:t>
      </w:r>
    </w:p>
    <w:p w14:paraId="6C06D3EA" w14:textId="77777777" w:rsidR="00C37909" w:rsidRDefault="00000000" w:rsidP="00174DD5">
      <w:pPr>
        <w:pStyle w:val="BodyText"/>
        <w:rPr>
          <w:b/>
          <w:bCs/>
        </w:rPr>
      </w:pPr>
      <w:r>
        <w:rPr>
          <w:b/>
          <w:bCs/>
        </w:rPr>
        <w:t>Steps:</w:t>
      </w:r>
    </w:p>
    <w:p w14:paraId="2451318C" w14:textId="77777777" w:rsidR="00C37909" w:rsidRDefault="00000000" w:rsidP="00174DD5">
      <w:pPr>
        <w:pStyle w:val="BodyText"/>
        <w:numPr>
          <w:ilvl w:val="0"/>
          <w:numId w:val="4"/>
        </w:numPr>
      </w:pPr>
      <w:r>
        <w:t>Navigate to the registration page.</w:t>
      </w:r>
    </w:p>
    <w:p w14:paraId="5F492783" w14:textId="707480DC" w:rsidR="00C37909" w:rsidRDefault="00000000" w:rsidP="00174DD5">
      <w:pPr>
        <w:pStyle w:val="BodyText"/>
        <w:numPr>
          <w:ilvl w:val="0"/>
          <w:numId w:val="4"/>
        </w:numPr>
      </w:pPr>
      <w:r>
        <w:t>Enter details (</w:t>
      </w:r>
      <w:r w:rsidR="00D03B8E">
        <w:t>name: “John van Doe”, username: “</w:t>
      </w:r>
      <w:proofErr w:type="spellStart"/>
      <w:r w:rsidR="00D03B8E">
        <w:t>JohnnyDoe</w:t>
      </w:r>
      <w:proofErr w:type="spellEnd"/>
      <w:r w:rsidR="00D03B8E">
        <w:t>”, email: “</w:t>
      </w:r>
      <w:proofErr w:type="spellStart"/>
      <w:r w:rsidR="00D03B8E">
        <w:t>johndoe@test.test</w:t>
      </w:r>
      <w:proofErr w:type="spellEnd"/>
      <w:r w:rsidR="00D03B8E">
        <w:t>”, password: “password”).</w:t>
      </w:r>
    </w:p>
    <w:p w14:paraId="270CD0E2" w14:textId="77777777" w:rsidR="00C37909" w:rsidRDefault="00000000" w:rsidP="00174DD5">
      <w:pPr>
        <w:pStyle w:val="BodyText"/>
        <w:numPr>
          <w:ilvl w:val="0"/>
          <w:numId w:val="4"/>
        </w:numPr>
      </w:pPr>
      <w:r>
        <w:t>Submit the registration form.</w:t>
      </w:r>
    </w:p>
    <w:p w14:paraId="6FC514A3" w14:textId="77777777" w:rsidR="00C37909" w:rsidRDefault="00000000" w:rsidP="00174DD5">
      <w:pPr>
        <w:pStyle w:val="BodyText"/>
        <w:rPr>
          <w:b/>
          <w:bCs/>
        </w:rPr>
      </w:pPr>
      <w:r w:rsidRPr="00C37909">
        <w:rPr>
          <w:b/>
          <w:bCs/>
        </w:rPr>
        <w:t>Expected Results:</w:t>
      </w:r>
    </w:p>
    <w:p w14:paraId="600BF319" w14:textId="77777777" w:rsidR="00C37909" w:rsidRDefault="00000000" w:rsidP="00174DD5">
      <w:pPr>
        <w:pStyle w:val="BodyText"/>
      </w:pPr>
      <w:r>
        <w:t>- The system prompts the user to use a different email.</w:t>
      </w:r>
    </w:p>
    <w:p w14:paraId="5AE3CB56" w14:textId="77777777" w:rsidR="00C37909" w:rsidRDefault="00000000" w:rsidP="00174DD5">
      <w:pPr>
        <w:pStyle w:val="BodyText"/>
        <w:rPr>
          <w:b/>
          <w:bCs/>
        </w:rPr>
      </w:pPr>
      <w:r w:rsidRPr="00C37909">
        <w:rPr>
          <w:b/>
          <w:bCs/>
        </w:rPr>
        <w:t>Postconditions:</w:t>
      </w:r>
    </w:p>
    <w:p w14:paraId="69403FCD" w14:textId="3E669752" w:rsidR="004D2BDD" w:rsidRPr="004D2BDD" w:rsidRDefault="00000000" w:rsidP="00174DD5">
      <w:pPr>
        <w:pStyle w:val="BodyText"/>
      </w:pPr>
      <w:r>
        <w:lastRenderedPageBreak/>
        <w:t>- User is not registered.</w:t>
      </w:r>
    </w:p>
    <w:p w14:paraId="3E7EDAA5" w14:textId="77777777" w:rsidR="00C37909" w:rsidRDefault="00000000" w:rsidP="00174DD5">
      <w:pPr>
        <w:pStyle w:val="Heading3"/>
      </w:pPr>
      <w:r>
        <w:t>Test Case ID: TC-UC001-003</w:t>
      </w:r>
    </w:p>
    <w:p w14:paraId="0554790E" w14:textId="77777777" w:rsidR="00C37909" w:rsidRDefault="00000000" w:rsidP="00174DD5">
      <w:pPr>
        <w:pStyle w:val="BodyText"/>
      </w:pPr>
      <w:r>
        <w:rPr>
          <w:b/>
          <w:bCs/>
        </w:rPr>
        <w:t>Description:</w:t>
      </w:r>
      <w:r>
        <w:t xml:space="preserve"> Test user registration with a weak password</w:t>
      </w:r>
    </w:p>
    <w:p w14:paraId="1D98A861" w14:textId="77777777" w:rsidR="00C37909" w:rsidRDefault="00000000" w:rsidP="00174DD5">
      <w:pPr>
        <w:pStyle w:val="BodyText"/>
      </w:pPr>
      <w:r>
        <w:rPr>
          <w:b/>
          <w:bCs/>
        </w:rPr>
        <w:t>Preconditions:</w:t>
      </w:r>
      <w:r>
        <w:t xml:space="preserve"> User has access to the registration page</w:t>
      </w:r>
    </w:p>
    <w:p w14:paraId="4CF6FF98" w14:textId="77777777" w:rsidR="00C37909" w:rsidRDefault="00000000" w:rsidP="00174DD5">
      <w:pPr>
        <w:pStyle w:val="BodyText"/>
      </w:pPr>
      <w:r>
        <w:rPr>
          <w:b/>
          <w:bCs/>
        </w:rPr>
        <w:t>Steps:</w:t>
      </w:r>
    </w:p>
    <w:p w14:paraId="177DC717" w14:textId="77777777" w:rsidR="004D2BDD" w:rsidRDefault="00000000" w:rsidP="00174DD5">
      <w:pPr>
        <w:pStyle w:val="BodyText"/>
        <w:numPr>
          <w:ilvl w:val="0"/>
          <w:numId w:val="5"/>
        </w:numPr>
      </w:pPr>
      <w:r>
        <w:t>Navigate to the registration page.</w:t>
      </w:r>
    </w:p>
    <w:p w14:paraId="1CCFA612" w14:textId="0946C607" w:rsidR="004D2BDD" w:rsidRDefault="00000000" w:rsidP="00174DD5">
      <w:pPr>
        <w:pStyle w:val="BodyText"/>
        <w:numPr>
          <w:ilvl w:val="0"/>
          <w:numId w:val="5"/>
        </w:numPr>
      </w:pPr>
      <w:r>
        <w:t xml:space="preserve">Enter details </w:t>
      </w:r>
      <w:r w:rsidR="00D03B8E">
        <w:t>(</w:t>
      </w:r>
      <w:r w:rsidR="00D03B8E">
        <w:t>name: “John van Doe</w:t>
      </w:r>
      <w:r w:rsidR="00D03B8E">
        <w:t>1</w:t>
      </w:r>
      <w:r w:rsidR="00D03B8E">
        <w:t>”, username: “JohnnyDoe</w:t>
      </w:r>
      <w:r w:rsidR="00D03B8E">
        <w:t>1</w:t>
      </w:r>
      <w:r w:rsidR="00D03B8E">
        <w:t>”, email: “johndoe@test</w:t>
      </w:r>
      <w:r w:rsidR="00D03B8E">
        <w:t>1</w:t>
      </w:r>
      <w:r w:rsidR="00D03B8E">
        <w:t>.test”, password: “pass”).</w:t>
      </w:r>
    </w:p>
    <w:p w14:paraId="30461EC4" w14:textId="248DBF71" w:rsidR="00C37909" w:rsidRDefault="004D2BDD" w:rsidP="00174DD5">
      <w:pPr>
        <w:pStyle w:val="BodyText"/>
        <w:numPr>
          <w:ilvl w:val="0"/>
          <w:numId w:val="5"/>
        </w:numPr>
      </w:pPr>
      <w:r>
        <w:t>Submit the registration form.</w:t>
      </w:r>
    </w:p>
    <w:p w14:paraId="12EA48D7" w14:textId="77777777" w:rsidR="00C37909" w:rsidRDefault="00000000" w:rsidP="00174DD5">
      <w:pPr>
        <w:pStyle w:val="BodyText"/>
      </w:pPr>
      <w:r>
        <w:rPr>
          <w:b/>
          <w:bCs/>
        </w:rPr>
        <w:t>Expected Results:</w:t>
      </w:r>
    </w:p>
    <w:p w14:paraId="6D901EC3" w14:textId="77777777" w:rsidR="00C37909" w:rsidRDefault="00000000" w:rsidP="00174DD5">
      <w:pPr>
        <w:pStyle w:val="BodyText"/>
      </w:pPr>
      <w:r>
        <w:t>- The system prompts the user to choose a stronger password.</w:t>
      </w:r>
    </w:p>
    <w:p w14:paraId="337D6ABA" w14:textId="77777777" w:rsidR="00C37909" w:rsidRDefault="00000000" w:rsidP="00174DD5">
      <w:pPr>
        <w:pStyle w:val="BodyText"/>
      </w:pPr>
      <w:r>
        <w:rPr>
          <w:b/>
          <w:bCs/>
        </w:rPr>
        <w:t>Postconditions:</w:t>
      </w:r>
    </w:p>
    <w:p w14:paraId="36E84A93" w14:textId="53A7859E" w:rsidR="004D2BDD" w:rsidRPr="004D2BDD" w:rsidRDefault="00000000" w:rsidP="00174DD5">
      <w:pPr>
        <w:pStyle w:val="BodyText"/>
      </w:pPr>
      <w:r>
        <w:t>- User is not registered.</w:t>
      </w:r>
    </w:p>
    <w:p w14:paraId="28B3BC78" w14:textId="77777777" w:rsidR="000C5A38" w:rsidRDefault="00000000" w:rsidP="00174DD5">
      <w:pPr>
        <w:pStyle w:val="Heading1"/>
      </w:pPr>
      <w:bookmarkStart w:id="6" w:name="use-case-2-user-login"/>
      <w:bookmarkEnd w:id="5"/>
      <w:r>
        <w:t>Use Case 2: User Login</w:t>
      </w:r>
    </w:p>
    <w:p w14:paraId="1F728FBA" w14:textId="77777777" w:rsidR="00C37909" w:rsidRDefault="00000000" w:rsidP="00174DD5">
      <w:pPr>
        <w:pStyle w:val="Heading3"/>
      </w:pPr>
      <w:r>
        <w:t>Test Case ID: TC-UC002-001</w:t>
      </w:r>
    </w:p>
    <w:p w14:paraId="38ECB888" w14:textId="77777777" w:rsidR="00C37909" w:rsidRDefault="00000000" w:rsidP="00174DD5">
      <w:pPr>
        <w:pStyle w:val="FirstParagraph"/>
      </w:pPr>
      <w:r>
        <w:rPr>
          <w:b/>
          <w:bCs/>
        </w:rPr>
        <w:t>Description:</w:t>
      </w:r>
      <w:r>
        <w:t xml:space="preserve"> Test user login with valid credentials</w:t>
      </w:r>
    </w:p>
    <w:p w14:paraId="417BB5AE" w14:textId="77777777" w:rsidR="00C37909" w:rsidRDefault="00000000" w:rsidP="00174DD5">
      <w:pPr>
        <w:pStyle w:val="FirstParagraph"/>
      </w:pPr>
      <w:r>
        <w:rPr>
          <w:b/>
          <w:bCs/>
        </w:rPr>
        <w:t>Preconditions:</w:t>
      </w:r>
      <w:r>
        <w:t xml:space="preserve"> User is registered and has access to the login page</w:t>
      </w:r>
    </w:p>
    <w:p w14:paraId="225627BF" w14:textId="77777777" w:rsidR="00C37909" w:rsidRDefault="00000000" w:rsidP="00174DD5">
      <w:pPr>
        <w:pStyle w:val="FirstParagraph"/>
      </w:pPr>
      <w:r>
        <w:rPr>
          <w:b/>
          <w:bCs/>
        </w:rPr>
        <w:t>Steps:</w:t>
      </w:r>
    </w:p>
    <w:p w14:paraId="2BD233AB" w14:textId="3A14DFD8" w:rsidR="00C37909" w:rsidRDefault="00000000" w:rsidP="00174DD5">
      <w:pPr>
        <w:pStyle w:val="FirstParagraph"/>
        <w:numPr>
          <w:ilvl w:val="0"/>
          <w:numId w:val="6"/>
        </w:numPr>
      </w:pPr>
      <w:r>
        <w:t>Navigate to the login page.</w:t>
      </w:r>
    </w:p>
    <w:p w14:paraId="06DA3FA6" w14:textId="022158EF" w:rsidR="00C37909" w:rsidRDefault="00000000" w:rsidP="00174DD5">
      <w:pPr>
        <w:pStyle w:val="FirstParagraph"/>
        <w:numPr>
          <w:ilvl w:val="0"/>
          <w:numId w:val="6"/>
        </w:numPr>
      </w:pPr>
      <w:r>
        <w:t>Enter valid credentials (</w:t>
      </w:r>
      <w:r w:rsidR="00D03B8E">
        <w:t>email: “</w:t>
      </w:r>
      <w:proofErr w:type="spellStart"/>
      <w:r w:rsidR="00D03B8E">
        <w:t>johndoe@test.test</w:t>
      </w:r>
      <w:proofErr w:type="spellEnd"/>
      <w:r w:rsidR="00D03B8E">
        <w:t>”, password: “password”).</w:t>
      </w:r>
    </w:p>
    <w:p w14:paraId="3B1A310D" w14:textId="77777777" w:rsidR="00C37909" w:rsidRDefault="00000000" w:rsidP="00174DD5">
      <w:pPr>
        <w:pStyle w:val="FirstParagraph"/>
        <w:numPr>
          <w:ilvl w:val="0"/>
          <w:numId w:val="6"/>
        </w:numPr>
      </w:pPr>
      <w:r>
        <w:t>Submit the login form.</w:t>
      </w:r>
    </w:p>
    <w:p w14:paraId="593CBCC6" w14:textId="77777777" w:rsidR="00C37909" w:rsidRDefault="00000000" w:rsidP="00174DD5">
      <w:pPr>
        <w:pStyle w:val="FirstParagraph"/>
      </w:pPr>
      <w:r>
        <w:rPr>
          <w:b/>
          <w:bCs/>
        </w:rPr>
        <w:t>Expected Results:</w:t>
      </w:r>
    </w:p>
    <w:p w14:paraId="0BA8FD1D" w14:textId="77777777" w:rsidR="00C37909" w:rsidRDefault="00000000" w:rsidP="00174DD5">
      <w:pPr>
        <w:pStyle w:val="FirstParagraph"/>
      </w:pPr>
      <w:r>
        <w:t>- The system validates the information and logs in the user.</w:t>
      </w:r>
    </w:p>
    <w:p w14:paraId="005F2811" w14:textId="77777777" w:rsidR="00C37909" w:rsidRDefault="00000000" w:rsidP="00174DD5">
      <w:pPr>
        <w:pStyle w:val="FirstParagraph"/>
      </w:pPr>
      <w:r>
        <w:rPr>
          <w:b/>
          <w:bCs/>
        </w:rPr>
        <w:t>Postconditions:</w:t>
      </w:r>
    </w:p>
    <w:p w14:paraId="78535A6C" w14:textId="77777777" w:rsidR="00C37909" w:rsidRDefault="00000000" w:rsidP="00174DD5">
      <w:pPr>
        <w:pStyle w:val="FirstParagraph"/>
      </w:pPr>
      <w:r>
        <w:t>- User is logged in.</w:t>
      </w:r>
    </w:p>
    <w:p w14:paraId="6BFCC9DF" w14:textId="77777777" w:rsidR="00C37909" w:rsidRDefault="00000000" w:rsidP="00174DD5">
      <w:pPr>
        <w:pStyle w:val="Heading3"/>
      </w:pPr>
      <w:r>
        <w:t>Test Case ID: TC-UC002-002</w:t>
      </w:r>
    </w:p>
    <w:p w14:paraId="2D9DD4B9" w14:textId="77777777" w:rsidR="00C37909" w:rsidRDefault="00000000" w:rsidP="00174DD5">
      <w:pPr>
        <w:pStyle w:val="FirstParagraph"/>
      </w:pPr>
      <w:r>
        <w:rPr>
          <w:b/>
          <w:bCs/>
        </w:rPr>
        <w:t>Description:</w:t>
      </w:r>
      <w:r>
        <w:t xml:space="preserve"> Test user login with non-existent email</w:t>
      </w:r>
    </w:p>
    <w:p w14:paraId="1AE5BB8A" w14:textId="77777777" w:rsidR="00C37909" w:rsidRDefault="00000000" w:rsidP="00174DD5">
      <w:pPr>
        <w:pStyle w:val="FirstParagraph"/>
      </w:pPr>
      <w:r>
        <w:rPr>
          <w:b/>
          <w:bCs/>
        </w:rPr>
        <w:t>Preconditions:</w:t>
      </w:r>
      <w:r>
        <w:t xml:space="preserve"> User has access to the login page</w:t>
      </w:r>
    </w:p>
    <w:p w14:paraId="7AAD7628" w14:textId="77777777" w:rsidR="00C37909" w:rsidRDefault="00000000" w:rsidP="00174DD5">
      <w:pPr>
        <w:pStyle w:val="FirstParagraph"/>
      </w:pPr>
      <w:r>
        <w:rPr>
          <w:b/>
          <w:bCs/>
        </w:rPr>
        <w:t>Steps:</w:t>
      </w:r>
    </w:p>
    <w:p w14:paraId="389749A1" w14:textId="77777777" w:rsidR="00C37909" w:rsidRDefault="00000000" w:rsidP="00174DD5">
      <w:pPr>
        <w:pStyle w:val="FirstParagraph"/>
        <w:numPr>
          <w:ilvl w:val="0"/>
          <w:numId w:val="7"/>
        </w:numPr>
      </w:pPr>
      <w:r>
        <w:lastRenderedPageBreak/>
        <w:t xml:space="preserve"> Navigate to the login page.</w:t>
      </w:r>
    </w:p>
    <w:p w14:paraId="4D92551E" w14:textId="35B1B71C" w:rsidR="00C37909" w:rsidRDefault="00000000" w:rsidP="00174DD5">
      <w:pPr>
        <w:pStyle w:val="FirstParagraph"/>
        <w:numPr>
          <w:ilvl w:val="0"/>
          <w:numId w:val="7"/>
        </w:numPr>
      </w:pPr>
      <w:r>
        <w:t>Enter an email not associated with any account</w:t>
      </w:r>
      <w:r w:rsidR="00D03B8E">
        <w:t>(</w:t>
      </w:r>
      <w:r w:rsidR="00D03B8E">
        <w:t>email: “</w:t>
      </w:r>
      <w:proofErr w:type="spellStart"/>
      <w:r w:rsidR="00D03B8E">
        <w:t>fake.email</w:t>
      </w:r>
      <w:r w:rsidR="00D03B8E">
        <w:t>@te</w:t>
      </w:r>
      <w:r w:rsidR="00D03B8E">
        <w:t>st</w:t>
      </w:r>
      <w:r w:rsidR="00D03B8E">
        <w:t>.test</w:t>
      </w:r>
      <w:proofErr w:type="spellEnd"/>
      <w:r w:rsidR="00D03B8E">
        <w:t>”, password: “password”).</w:t>
      </w:r>
    </w:p>
    <w:p w14:paraId="68F9BB83" w14:textId="77777777" w:rsidR="00C37909" w:rsidRDefault="00000000" w:rsidP="00174DD5">
      <w:pPr>
        <w:pStyle w:val="FirstParagraph"/>
        <w:numPr>
          <w:ilvl w:val="0"/>
          <w:numId w:val="7"/>
        </w:numPr>
      </w:pPr>
      <w:r>
        <w:t>Submit the login form.</w:t>
      </w:r>
    </w:p>
    <w:p w14:paraId="5BDF1B2E" w14:textId="77777777" w:rsidR="00785CEF" w:rsidRDefault="00000000" w:rsidP="00174DD5">
      <w:pPr>
        <w:pStyle w:val="FirstParagraph"/>
      </w:pPr>
      <w:r>
        <w:rPr>
          <w:b/>
          <w:bCs/>
        </w:rPr>
        <w:t>Expected Results:</w:t>
      </w:r>
    </w:p>
    <w:p w14:paraId="02B06F75" w14:textId="56963794" w:rsidR="00C37909" w:rsidRDefault="00000000" w:rsidP="00174DD5">
      <w:pPr>
        <w:pStyle w:val="FirstParagraph"/>
      </w:pPr>
      <w:r>
        <w:t>- The system prompts the user to use a different email.</w:t>
      </w:r>
    </w:p>
    <w:p w14:paraId="00DEC50A" w14:textId="77777777" w:rsidR="00C37909" w:rsidRDefault="00000000" w:rsidP="00174DD5">
      <w:pPr>
        <w:pStyle w:val="FirstParagraph"/>
      </w:pPr>
      <w:r>
        <w:rPr>
          <w:b/>
          <w:bCs/>
        </w:rPr>
        <w:t>Postconditions:</w:t>
      </w:r>
    </w:p>
    <w:p w14:paraId="64D9C226" w14:textId="77777777" w:rsidR="00C37909" w:rsidRDefault="00000000" w:rsidP="00174DD5">
      <w:pPr>
        <w:pStyle w:val="FirstParagraph"/>
      </w:pPr>
      <w:r>
        <w:t>- User is not logged in.</w:t>
      </w:r>
    </w:p>
    <w:p w14:paraId="58143068" w14:textId="77777777" w:rsidR="00C37909" w:rsidRDefault="00000000" w:rsidP="00174DD5">
      <w:pPr>
        <w:pStyle w:val="Heading3"/>
      </w:pPr>
      <w:r>
        <w:t>Test Case ID: TC-UC002-003</w:t>
      </w:r>
    </w:p>
    <w:p w14:paraId="6E520283" w14:textId="77777777" w:rsidR="00C37909" w:rsidRDefault="00000000" w:rsidP="00174DD5">
      <w:pPr>
        <w:pStyle w:val="FirstParagraph"/>
      </w:pPr>
      <w:r>
        <w:rPr>
          <w:b/>
          <w:bCs/>
        </w:rPr>
        <w:t>Description:</w:t>
      </w:r>
      <w:r>
        <w:t xml:space="preserve"> Test user login with incorrect password</w:t>
      </w:r>
    </w:p>
    <w:p w14:paraId="563BF312" w14:textId="77777777" w:rsidR="00C37909" w:rsidRDefault="00000000" w:rsidP="00174DD5">
      <w:pPr>
        <w:pStyle w:val="FirstParagraph"/>
      </w:pPr>
      <w:r>
        <w:rPr>
          <w:b/>
          <w:bCs/>
        </w:rPr>
        <w:t>Preconditions:</w:t>
      </w:r>
      <w:r>
        <w:t xml:space="preserve"> User is registered and has access to the login page</w:t>
      </w:r>
    </w:p>
    <w:p w14:paraId="09599478" w14:textId="77777777" w:rsidR="00C37909" w:rsidRDefault="00000000" w:rsidP="00174DD5">
      <w:pPr>
        <w:pStyle w:val="FirstParagraph"/>
        <w:rPr>
          <w:b/>
          <w:bCs/>
        </w:rPr>
      </w:pPr>
      <w:r>
        <w:rPr>
          <w:b/>
          <w:bCs/>
        </w:rPr>
        <w:t>Steps:</w:t>
      </w:r>
    </w:p>
    <w:p w14:paraId="60B567A4" w14:textId="77777777" w:rsidR="00C37909" w:rsidRDefault="00000000" w:rsidP="00174DD5">
      <w:pPr>
        <w:pStyle w:val="FirstParagraph"/>
        <w:numPr>
          <w:ilvl w:val="0"/>
          <w:numId w:val="8"/>
        </w:numPr>
      </w:pPr>
      <w:r>
        <w:t>Navigate to the login page.</w:t>
      </w:r>
    </w:p>
    <w:p w14:paraId="5AA9BE1A" w14:textId="3BE49030" w:rsidR="00C37909" w:rsidRDefault="00000000" w:rsidP="00174DD5">
      <w:pPr>
        <w:pStyle w:val="FirstParagraph"/>
        <w:numPr>
          <w:ilvl w:val="0"/>
          <w:numId w:val="8"/>
        </w:numPr>
      </w:pPr>
      <w:r>
        <w:t>Enter a valid email and an incorrect password</w:t>
      </w:r>
      <w:r w:rsidR="00D03B8E">
        <w:t xml:space="preserve"> (</w:t>
      </w:r>
      <w:r w:rsidR="00D03B8E">
        <w:t>email: “</w:t>
      </w:r>
      <w:proofErr w:type="spellStart"/>
      <w:r w:rsidR="00D03B8E">
        <w:t>johndoe@test.test</w:t>
      </w:r>
      <w:proofErr w:type="spellEnd"/>
      <w:r w:rsidR="00D03B8E">
        <w:t>”, password: “</w:t>
      </w:r>
      <w:proofErr w:type="spellStart"/>
      <w:r w:rsidR="00D03B8E">
        <w:t>wrongP</w:t>
      </w:r>
      <w:r w:rsidR="00D03B8E">
        <w:t>assword</w:t>
      </w:r>
      <w:proofErr w:type="spellEnd"/>
      <w:r w:rsidR="00D03B8E">
        <w:t>”).</w:t>
      </w:r>
      <w:r>
        <w:t>.</w:t>
      </w:r>
    </w:p>
    <w:p w14:paraId="3A10BB01" w14:textId="77777777" w:rsidR="00C37909" w:rsidRDefault="00000000" w:rsidP="00174DD5">
      <w:pPr>
        <w:pStyle w:val="FirstParagraph"/>
        <w:numPr>
          <w:ilvl w:val="0"/>
          <w:numId w:val="8"/>
        </w:numPr>
      </w:pPr>
      <w:r>
        <w:t>Submit the login form.</w:t>
      </w:r>
    </w:p>
    <w:p w14:paraId="42FF0065" w14:textId="77777777" w:rsidR="00C37909" w:rsidRDefault="00000000" w:rsidP="00174DD5">
      <w:pPr>
        <w:pStyle w:val="FirstParagraph"/>
      </w:pPr>
      <w:r>
        <w:rPr>
          <w:b/>
          <w:bCs/>
        </w:rPr>
        <w:t>Expected Results:</w:t>
      </w:r>
    </w:p>
    <w:p w14:paraId="062A690C" w14:textId="77777777" w:rsidR="00C37909" w:rsidRDefault="00000000" w:rsidP="00174DD5">
      <w:pPr>
        <w:pStyle w:val="FirstParagraph"/>
      </w:pPr>
      <w:r>
        <w:t>- The system prompts the user to try again.</w:t>
      </w:r>
    </w:p>
    <w:p w14:paraId="033A5899" w14:textId="77777777" w:rsidR="00C37909" w:rsidRDefault="00000000" w:rsidP="00174DD5">
      <w:pPr>
        <w:pStyle w:val="FirstParagraph"/>
      </w:pPr>
      <w:r>
        <w:rPr>
          <w:b/>
          <w:bCs/>
        </w:rPr>
        <w:t>Postconditions:</w:t>
      </w:r>
    </w:p>
    <w:p w14:paraId="6CE3DC11" w14:textId="1666DD09" w:rsidR="000C5A38" w:rsidRDefault="00000000" w:rsidP="00174DD5">
      <w:pPr>
        <w:pStyle w:val="FirstParagraph"/>
      </w:pPr>
      <w:r>
        <w:t>- User is not logged in.</w:t>
      </w:r>
    </w:p>
    <w:p w14:paraId="7C7E7A53" w14:textId="77777777" w:rsidR="000C5A38" w:rsidRDefault="00000000" w:rsidP="00174DD5">
      <w:pPr>
        <w:pStyle w:val="Heading1"/>
      </w:pPr>
      <w:bookmarkStart w:id="7" w:name="use-case-3-search-for-feeds"/>
      <w:bookmarkEnd w:id="6"/>
      <w:r>
        <w:t>Use Case 3: Search for Feeds</w:t>
      </w:r>
    </w:p>
    <w:p w14:paraId="036E4044" w14:textId="77777777" w:rsidR="00C37909" w:rsidRDefault="00000000" w:rsidP="00174DD5">
      <w:pPr>
        <w:pStyle w:val="Heading3"/>
      </w:pPr>
      <w:r>
        <w:t>Test Case ID: TC-UC003-001</w:t>
      </w:r>
    </w:p>
    <w:p w14:paraId="6B4CB07B" w14:textId="77777777" w:rsidR="00C37909" w:rsidRDefault="00000000" w:rsidP="00174DD5">
      <w:pPr>
        <w:pStyle w:val="FirstParagraph"/>
      </w:pPr>
      <w:r>
        <w:rPr>
          <w:b/>
          <w:bCs/>
        </w:rPr>
        <w:t>Description:</w:t>
      </w:r>
      <w:r>
        <w:t xml:space="preserve"> Test feed search with matching criteria</w:t>
      </w:r>
    </w:p>
    <w:p w14:paraId="2146E391" w14:textId="77777777" w:rsidR="00C37909" w:rsidRDefault="00000000" w:rsidP="00174DD5">
      <w:pPr>
        <w:pStyle w:val="FirstParagraph"/>
      </w:pPr>
      <w:r>
        <w:rPr>
          <w:b/>
          <w:bCs/>
        </w:rPr>
        <w:t>Preconditions:</w:t>
      </w:r>
      <w:r>
        <w:t xml:space="preserve"> User has access to the application</w:t>
      </w:r>
    </w:p>
    <w:p w14:paraId="0074C2B7" w14:textId="77777777" w:rsidR="004D2BDD" w:rsidRDefault="00000000" w:rsidP="00174DD5">
      <w:pPr>
        <w:pStyle w:val="FirstParagraph"/>
      </w:pPr>
      <w:r>
        <w:rPr>
          <w:b/>
          <w:bCs/>
        </w:rPr>
        <w:t>Steps:</w:t>
      </w:r>
    </w:p>
    <w:p w14:paraId="3867F325" w14:textId="1FA55AD0" w:rsidR="004D2BDD" w:rsidRDefault="00000000" w:rsidP="00174DD5">
      <w:pPr>
        <w:pStyle w:val="FirstParagraph"/>
      </w:pPr>
      <w:r>
        <w:t>1. Enter a feed name in the search bar</w:t>
      </w:r>
      <w:r w:rsidR="00F97CCF">
        <w:t xml:space="preserve"> (“</w:t>
      </w:r>
      <w:proofErr w:type="spellStart"/>
      <w:r w:rsidR="00F97CCF">
        <w:t>DougDoug</w:t>
      </w:r>
      <w:proofErr w:type="spellEnd"/>
      <w:r w:rsidR="00F97CCF">
        <w:t>”)</w:t>
      </w:r>
      <w:r>
        <w:t>.</w:t>
      </w:r>
    </w:p>
    <w:p w14:paraId="449CA3F7" w14:textId="1A5E8D85" w:rsidR="00C37909" w:rsidRDefault="00000000" w:rsidP="00174DD5">
      <w:pPr>
        <w:pStyle w:val="FirstParagraph"/>
      </w:pPr>
      <w:r>
        <w:t>2. Submit the search.</w:t>
      </w:r>
    </w:p>
    <w:p w14:paraId="4B7FF682" w14:textId="77777777" w:rsidR="00C37909" w:rsidRDefault="00000000" w:rsidP="00174DD5">
      <w:pPr>
        <w:pStyle w:val="FirstParagraph"/>
        <w:rPr>
          <w:b/>
          <w:bCs/>
        </w:rPr>
      </w:pPr>
      <w:r>
        <w:rPr>
          <w:b/>
          <w:bCs/>
        </w:rPr>
        <w:t>Expected Results:</w:t>
      </w:r>
    </w:p>
    <w:p w14:paraId="5FB6B3B5" w14:textId="77777777" w:rsidR="00785CEF" w:rsidRDefault="00000000" w:rsidP="00174DD5">
      <w:pPr>
        <w:pStyle w:val="FirstParagraph"/>
      </w:pPr>
      <w:r>
        <w:t>- The system processes the search and retrieves matching feeds.</w:t>
      </w:r>
    </w:p>
    <w:p w14:paraId="14C5F22F" w14:textId="19229B90" w:rsidR="00C37909" w:rsidRDefault="00000000" w:rsidP="00174DD5">
      <w:pPr>
        <w:pStyle w:val="FirstParagraph"/>
      </w:pPr>
      <w:r>
        <w:t xml:space="preserve"> - The system displays the search results.</w:t>
      </w:r>
    </w:p>
    <w:p w14:paraId="2A99574F" w14:textId="77777777" w:rsidR="00C37909" w:rsidRDefault="00000000" w:rsidP="00174DD5">
      <w:pPr>
        <w:pStyle w:val="FirstParagraph"/>
      </w:pPr>
      <w:r>
        <w:rPr>
          <w:b/>
          <w:bCs/>
        </w:rPr>
        <w:lastRenderedPageBreak/>
        <w:t>Postconditions:</w:t>
      </w:r>
    </w:p>
    <w:p w14:paraId="0BEE914F" w14:textId="77777777" w:rsidR="00C37909" w:rsidRDefault="00000000" w:rsidP="00174DD5">
      <w:pPr>
        <w:pStyle w:val="FirstParagraph"/>
      </w:pPr>
      <w:r>
        <w:t>- Search results are displayed.</w:t>
      </w:r>
    </w:p>
    <w:p w14:paraId="3A772744" w14:textId="77777777" w:rsidR="00C37909" w:rsidRDefault="00000000" w:rsidP="00174DD5">
      <w:pPr>
        <w:pStyle w:val="Heading3"/>
      </w:pPr>
      <w:r>
        <w:t>Test Case ID: TC-UC003-002</w:t>
      </w:r>
    </w:p>
    <w:p w14:paraId="2E4B0C30" w14:textId="77777777" w:rsidR="00C37909" w:rsidRDefault="00000000" w:rsidP="00174DD5">
      <w:pPr>
        <w:pStyle w:val="FirstParagraph"/>
      </w:pPr>
      <w:r>
        <w:rPr>
          <w:b/>
          <w:bCs/>
        </w:rPr>
        <w:t>Description:</w:t>
      </w:r>
      <w:r>
        <w:t xml:space="preserve"> Test feed search with no matching criteria</w:t>
      </w:r>
    </w:p>
    <w:p w14:paraId="0CFB7884" w14:textId="77777777" w:rsidR="00C37909" w:rsidRDefault="00000000" w:rsidP="00174DD5">
      <w:pPr>
        <w:pStyle w:val="FirstParagraph"/>
      </w:pPr>
      <w:r>
        <w:rPr>
          <w:b/>
          <w:bCs/>
        </w:rPr>
        <w:t>Preconditions:</w:t>
      </w:r>
      <w:r>
        <w:t xml:space="preserve"> User has access to the application</w:t>
      </w:r>
    </w:p>
    <w:p w14:paraId="2679110C" w14:textId="77777777" w:rsidR="00785CEF" w:rsidRDefault="00000000" w:rsidP="00174DD5">
      <w:pPr>
        <w:pStyle w:val="FirstParagraph"/>
      </w:pPr>
      <w:r>
        <w:rPr>
          <w:b/>
          <w:bCs/>
        </w:rPr>
        <w:t>Steps:</w:t>
      </w:r>
    </w:p>
    <w:p w14:paraId="1AF7DFD4" w14:textId="26E81E40" w:rsidR="00785CEF" w:rsidRDefault="00000000" w:rsidP="00174DD5">
      <w:pPr>
        <w:pStyle w:val="FirstParagraph"/>
        <w:numPr>
          <w:ilvl w:val="0"/>
          <w:numId w:val="11"/>
        </w:numPr>
      </w:pPr>
      <w:r>
        <w:t>Enter a non-existent feed name in the search bar</w:t>
      </w:r>
      <w:r w:rsidR="00F97CCF">
        <w:t xml:space="preserve"> (“</w:t>
      </w:r>
      <w:proofErr w:type="spellStart"/>
      <w:r w:rsidR="00F97CCF">
        <w:t>baufhbudhasfdhaj</w:t>
      </w:r>
      <w:proofErr w:type="spellEnd"/>
      <w:r w:rsidR="00F97CCF">
        <w:t>”)</w:t>
      </w:r>
      <w:r>
        <w:t>.</w:t>
      </w:r>
    </w:p>
    <w:p w14:paraId="5BEEF8A4" w14:textId="6508BAEC" w:rsidR="00C37909" w:rsidRDefault="00000000" w:rsidP="00174DD5">
      <w:pPr>
        <w:pStyle w:val="FirstParagraph"/>
        <w:numPr>
          <w:ilvl w:val="0"/>
          <w:numId w:val="11"/>
        </w:numPr>
      </w:pPr>
      <w:r>
        <w:t>Submit the search.</w:t>
      </w:r>
    </w:p>
    <w:p w14:paraId="29FA85F3" w14:textId="77777777" w:rsidR="00C37909" w:rsidRDefault="00000000" w:rsidP="00174DD5">
      <w:pPr>
        <w:pStyle w:val="FirstParagraph"/>
      </w:pPr>
      <w:r>
        <w:rPr>
          <w:b/>
          <w:bCs/>
        </w:rPr>
        <w:t>Expected Results:</w:t>
      </w:r>
    </w:p>
    <w:p w14:paraId="2BC27722" w14:textId="77777777" w:rsidR="00C37909" w:rsidRDefault="00000000" w:rsidP="00174DD5">
      <w:pPr>
        <w:pStyle w:val="FirstParagraph"/>
      </w:pPr>
      <w:r>
        <w:t>- The system displays a “no results found” message.</w:t>
      </w:r>
    </w:p>
    <w:p w14:paraId="2DD95A99" w14:textId="77777777" w:rsidR="00C37909" w:rsidRDefault="00000000" w:rsidP="00174DD5">
      <w:pPr>
        <w:pStyle w:val="FirstParagraph"/>
      </w:pPr>
      <w:r>
        <w:rPr>
          <w:b/>
          <w:bCs/>
        </w:rPr>
        <w:t>Postconditions:</w:t>
      </w:r>
    </w:p>
    <w:p w14:paraId="5C894F23" w14:textId="508588AE" w:rsidR="000C5A38" w:rsidRDefault="00000000" w:rsidP="00174DD5">
      <w:pPr>
        <w:pStyle w:val="FirstParagraph"/>
      </w:pPr>
      <w:r>
        <w:t>- No search results are displayed.</w:t>
      </w:r>
    </w:p>
    <w:p w14:paraId="1AADCC88" w14:textId="77777777" w:rsidR="000C5A38" w:rsidRDefault="00000000" w:rsidP="00174DD5">
      <w:pPr>
        <w:pStyle w:val="Heading1"/>
      </w:pPr>
      <w:bookmarkStart w:id="8" w:name="use-case-4-filter-feeds"/>
      <w:bookmarkEnd w:id="7"/>
      <w:r>
        <w:t>Use Case 4: Filter Feeds</w:t>
      </w:r>
    </w:p>
    <w:p w14:paraId="52DE8682" w14:textId="77777777" w:rsidR="00C37909" w:rsidRDefault="00000000" w:rsidP="00174DD5">
      <w:pPr>
        <w:pStyle w:val="Heading3"/>
      </w:pPr>
      <w:r>
        <w:t>Test Case ID: TC-UC004-001</w:t>
      </w:r>
    </w:p>
    <w:p w14:paraId="3826F1DC" w14:textId="77777777" w:rsidR="00C37909" w:rsidRDefault="00000000" w:rsidP="00174DD5">
      <w:pPr>
        <w:pStyle w:val="FirstParagraph"/>
      </w:pPr>
      <w:r>
        <w:rPr>
          <w:b/>
          <w:bCs/>
        </w:rPr>
        <w:t>Description:</w:t>
      </w:r>
      <w:r>
        <w:t xml:space="preserve"> Test feed filtering with valid criteria</w:t>
      </w:r>
    </w:p>
    <w:p w14:paraId="1429A40D" w14:textId="77777777" w:rsidR="00C37909" w:rsidRDefault="00000000" w:rsidP="00174DD5">
      <w:pPr>
        <w:pStyle w:val="FirstParagraph"/>
      </w:pPr>
      <w:r>
        <w:rPr>
          <w:b/>
          <w:bCs/>
        </w:rPr>
        <w:t>Preconditions:</w:t>
      </w:r>
      <w:r>
        <w:t xml:space="preserve"> User has access to the application</w:t>
      </w:r>
    </w:p>
    <w:p w14:paraId="2EE49E4E" w14:textId="77777777" w:rsidR="004D2BDD" w:rsidRDefault="00000000" w:rsidP="00174DD5">
      <w:pPr>
        <w:pStyle w:val="FirstParagraph"/>
      </w:pPr>
      <w:r>
        <w:rPr>
          <w:b/>
          <w:bCs/>
        </w:rPr>
        <w:t>Steps:</w:t>
      </w:r>
    </w:p>
    <w:p w14:paraId="1385E130" w14:textId="53B8D3DD" w:rsidR="004D2BDD" w:rsidRDefault="00000000" w:rsidP="00174DD5">
      <w:pPr>
        <w:pStyle w:val="FirstParagraph"/>
        <w:numPr>
          <w:ilvl w:val="0"/>
          <w:numId w:val="13"/>
        </w:numPr>
      </w:pPr>
      <w:r>
        <w:t>Navigate to ‘All Feeds’ page.</w:t>
      </w:r>
    </w:p>
    <w:p w14:paraId="6F3A42A7" w14:textId="299E1E19" w:rsidR="004D2BDD" w:rsidRDefault="00000000" w:rsidP="00174DD5">
      <w:pPr>
        <w:pStyle w:val="FirstParagraph"/>
        <w:numPr>
          <w:ilvl w:val="0"/>
          <w:numId w:val="13"/>
        </w:numPr>
      </w:pPr>
      <w:r>
        <w:t>Select filters from the available options</w:t>
      </w:r>
      <w:r w:rsidR="00C94C61">
        <w:t xml:space="preserve"> (Minimum Likes:“10”)</w:t>
      </w:r>
      <w:r>
        <w:t>.</w:t>
      </w:r>
    </w:p>
    <w:p w14:paraId="473D920E" w14:textId="48750295" w:rsidR="00C37909" w:rsidRDefault="00000000" w:rsidP="00174DD5">
      <w:pPr>
        <w:pStyle w:val="FirstParagraph"/>
        <w:numPr>
          <w:ilvl w:val="0"/>
          <w:numId w:val="13"/>
        </w:numPr>
      </w:pPr>
      <w:r>
        <w:t>Submit the search.</w:t>
      </w:r>
    </w:p>
    <w:p w14:paraId="59FA0388" w14:textId="77777777" w:rsidR="00C37909" w:rsidRDefault="00000000" w:rsidP="00174DD5">
      <w:pPr>
        <w:pStyle w:val="FirstParagraph"/>
      </w:pPr>
      <w:r>
        <w:rPr>
          <w:b/>
          <w:bCs/>
        </w:rPr>
        <w:t>Expected Results:</w:t>
      </w:r>
    </w:p>
    <w:p w14:paraId="065A2D7F" w14:textId="77777777" w:rsidR="00785CEF" w:rsidRDefault="00000000" w:rsidP="00174DD5">
      <w:pPr>
        <w:pStyle w:val="FirstParagraph"/>
      </w:pPr>
      <w:r>
        <w:t>- The system processes the search and retrieves matching feeds.</w:t>
      </w:r>
    </w:p>
    <w:p w14:paraId="3C29F6E1" w14:textId="6E42739D" w:rsidR="00C37909" w:rsidRDefault="00000000" w:rsidP="00174DD5">
      <w:pPr>
        <w:pStyle w:val="FirstParagraph"/>
      </w:pPr>
      <w:r>
        <w:t xml:space="preserve"> - The system displays the search results.</w:t>
      </w:r>
    </w:p>
    <w:p w14:paraId="020F3D7E" w14:textId="77777777" w:rsidR="00C37909" w:rsidRDefault="00000000" w:rsidP="00174DD5">
      <w:pPr>
        <w:pStyle w:val="FirstParagraph"/>
      </w:pPr>
      <w:r>
        <w:rPr>
          <w:b/>
          <w:bCs/>
        </w:rPr>
        <w:t>Postconditions:</w:t>
      </w:r>
    </w:p>
    <w:p w14:paraId="585F1862" w14:textId="77777777" w:rsidR="00C37909" w:rsidRDefault="00000000" w:rsidP="00174DD5">
      <w:pPr>
        <w:pStyle w:val="FirstParagraph"/>
      </w:pPr>
      <w:r>
        <w:t>- Filtered search results are displayed.</w:t>
      </w:r>
    </w:p>
    <w:p w14:paraId="37091F19" w14:textId="77777777" w:rsidR="00C37909" w:rsidRDefault="00000000" w:rsidP="00174DD5">
      <w:pPr>
        <w:pStyle w:val="Heading3"/>
      </w:pPr>
      <w:r>
        <w:t>Test Case ID: TC-UC004-002</w:t>
      </w:r>
    </w:p>
    <w:p w14:paraId="1A9829B0" w14:textId="77777777" w:rsidR="00C37909" w:rsidRDefault="00000000" w:rsidP="00174DD5">
      <w:pPr>
        <w:pStyle w:val="FirstParagraph"/>
      </w:pPr>
      <w:r>
        <w:rPr>
          <w:b/>
          <w:bCs/>
        </w:rPr>
        <w:t>Description:</w:t>
      </w:r>
      <w:r>
        <w:t xml:space="preserve"> Test feed filtering with criteria resulting in no matches</w:t>
      </w:r>
    </w:p>
    <w:p w14:paraId="3841450E" w14:textId="77777777" w:rsidR="00C37909" w:rsidRDefault="00000000" w:rsidP="00174DD5">
      <w:pPr>
        <w:pStyle w:val="FirstParagraph"/>
      </w:pPr>
      <w:r>
        <w:rPr>
          <w:b/>
          <w:bCs/>
        </w:rPr>
        <w:t>Preconditions:</w:t>
      </w:r>
      <w:r>
        <w:t xml:space="preserve"> User has access to the application</w:t>
      </w:r>
    </w:p>
    <w:p w14:paraId="2F3E00A8" w14:textId="77777777" w:rsidR="004D2BDD" w:rsidRDefault="00000000" w:rsidP="00174DD5">
      <w:pPr>
        <w:pStyle w:val="FirstParagraph"/>
      </w:pPr>
      <w:r>
        <w:rPr>
          <w:b/>
          <w:bCs/>
        </w:rPr>
        <w:lastRenderedPageBreak/>
        <w:t>Steps:</w:t>
      </w:r>
    </w:p>
    <w:p w14:paraId="58D2A482" w14:textId="77777777" w:rsidR="003021BD" w:rsidRDefault="00000000" w:rsidP="003021BD">
      <w:pPr>
        <w:pStyle w:val="FirstParagraph"/>
        <w:numPr>
          <w:ilvl w:val="0"/>
          <w:numId w:val="15"/>
        </w:numPr>
      </w:pPr>
      <w:r>
        <w:t>Navigate to ‘All Feeds’ page.</w:t>
      </w:r>
    </w:p>
    <w:p w14:paraId="6A1CB10D" w14:textId="7071CD01" w:rsidR="004D2BDD" w:rsidRDefault="00000000" w:rsidP="003021BD">
      <w:pPr>
        <w:pStyle w:val="FirstParagraph"/>
        <w:numPr>
          <w:ilvl w:val="0"/>
          <w:numId w:val="15"/>
        </w:numPr>
      </w:pPr>
      <w:r>
        <w:t>Select filters that do not match any feeds</w:t>
      </w:r>
      <w:r w:rsidR="00C94C61">
        <w:t xml:space="preserve"> </w:t>
      </w:r>
      <w:r w:rsidR="00C94C61">
        <w:t>(Minimum Likes:“10</w:t>
      </w:r>
      <w:r w:rsidR="00C94C61">
        <w:t>000</w:t>
      </w:r>
      <w:r w:rsidR="00C94C61">
        <w:t>”).</w:t>
      </w:r>
    </w:p>
    <w:p w14:paraId="5A967497" w14:textId="06E8DA52" w:rsidR="00C37909" w:rsidRDefault="00000000" w:rsidP="00174DD5">
      <w:pPr>
        <w:pStyle w:val="FirstParagraph"/>
        <w:numPr>
          <w:ilvl w:val="0"/>
          <w:numId w:val="15"/>
        </w:numPr>
      </w:pPr>
      <w:r>
        <w:t>Submit the search.</w:t>
      </w:r>
    </w:p>
    <w:p w14:paraId="798C1792" w14:textId="77777777" w:rsidR="00C37909" w:rsidRDefault="00000000" w:rsidP="00174DD5">
      <w:pPr>
        <w:pStyle w:val="FirstParagraph"/>
      </w:pPr>
      <w:r>
        <w:rPr>
          <w:b/>
          <w:bCs/>
        </w:rPr>
        <w:t>Expected Results:</w:t>
      </w:r>
    </w:p>
    <w:p w14:paraId="09D6A6F7" w14:textId="77777777" w:rsidR="00C37909" w:rsidRDefault="00000000" w:rsidP="00174DD5">
      <w:pPr>
        <w:pStyle w:val="FirstParagraph"/>
      </w:pPr>
      <w:r>
        <w:t>- The system displays a “no results found” message.</w:t>
      </w:r>
    </w:p>
    <w:p w14:paraId="58BCE51B" w14:textId="77777777" w:rsidR="00C37909" w:rsidRDefault="00000000" w:rsidP="00174DD5">
      <w:pPr>
        <w:pStyle w:val="FirstParagraph"/>
      </w:pPr>
      <w:r>
        <w:rPr>
          <w:b/>
          <w:bCs/>
        </w:rPr>
        <w:t>Postconditions:</w:t>
      </w:r>
    </w:p>
    <w:p w14:paraId="561695F2" w14:textId="67AFA795" w:rsidR="000C5A38" w:rsidRPr="00C37909" w:rsidRDefault="00000000" w:rsidP="00174DD5">
      <w:pPr>
        <w:pStyle w:val="FirstParagraph"/>
        <w:rPr>
          <w:b/>
          <w:bCs/>
        </w:rPr>
      </w:pPr>
      <w:r>
        <w:t>- No filtered search results are displayed.</w:t>
      </w:r>
    </w:p>
    <w:p w14:paraId="3B833803" w14:textId="77777777" w:rsidR="000C5A38" w:rsidRDefault="00000000" w:rsidP="00174DD5">
      <w:pPr>
        <w:pStyle w:val="Heading1"/>
      </w:pPr>
      <w:bookmarkStart w:id="9" w:name="use-case-5-generate-recommendations"/>
      <w:bookmarkEnd w:id="8"/>
      <w:r>
        <w:t>Use Case 5: Generate Recommendations</w:t>
      </w:r>
    </w:p>
    <w:p w14:paraId="2611F94B" w14:textId="77777777" w:rsidR="00C37909" w:rsidRDefault="00000000" w:rsidP="00174DD5">
      <w:pPr>
        <w:pStyle w:val="Heading3"/>
      </w:pPr>
      <w:r>
        <w:t>Test Case ID: TC-UC005-001</w:t>
      </w:r>
    </w:p>
    <w:p w14:paraId="5F142544" w14:textId="77777777" w:rsidR="00C37909" w:rsidRDefault="00000000" w:rsidP="00174DD5">
      <w:pPr>
        <w:pStyle w:val="FirstParagraph"/>
      </w:pPr>
      <w:r>
        <w:rPr>
          <w:b/>
          <w:bCs/>
        </w:rPr>
        <w:t>Description:</w:t>
      </w:r>
      <w:r>
        <w:t xml:space="preserve"> Test generating recommendations with sufficient user data</w:t>
      </w:r>
    </w:p>
    <w:p w14:paraId="17F9DA7E" w14:textId="3BE12036" w:rsidR="00C37909" w:rsidRDefault="00000000" w:rsidP="00174DD5">
      <w:pPr>
        <w:pStyle w:val="FirstParagraph"/>
      </w:pPr>
      <w:r>
        <w:rPr>
          <w:b/>
          <w:bCs/>
        </w:rPr>
        <w:t>Preconditions:</w:t>
      </w:r>
      <w:r>
        <w:t xml:space="preserve"> User is logged in</w:t>
      </w:r>
      <w:r w:rsidR="007C4B74">
        <w:t xml:space="preserve"> with an account that has a history (reviews + liked categories &amp; feeds)</w:t>
      </w:r>
    </w:p>
    <w:p w14:paraId="33C72F67" w14:textId="77777777" w:rsidR="004D2BDD" w:rsidRDefault="00000000" w:rsidP="00174DD5">
      <w:pPr>
        <w:pStyle w:val="FirstParagraph"/>
      </w:pPr>
      <w:r>
        <w:rPr>
          <w:b/>
          <w:bCs/>
        </w:rPr>
        <w:t>Steps:</w:t>
      </w:r>
    </w:p>
    <w:p w14:paraId="6C10CFBE" w14:textId="39E17227" w:rsidR="004D2BDD" w:rsidRDefault="00000000" w:rsidP="00174DD5">
      <w:pPr>
        <w:pStyle w:val="FirstParagraph"/>
        <w:numPr>
          <w:ilvl w:val="0"/>
          <w:numId w:val="17"/>
        </w:numPr>
      </w:pPr>
      <w:r>
        <w:t>Navigate to ‘All Feeds’ page.</w:t>
      </w:r>
    </w:p>
    <w:p w14:paraId="123D71BA" w14:textId="5F0FBB95" w:rsidR="00C37909" w:rsidRDefault="00000000" w:rsidP="00174DD5">
      <w:pPr>
        <w:pStyle w:val="FirstParagraph"/>
        <w:numPr>
          <w:ilvl w:val="0"/>
          <w:numId w:val="17"/>
        </w:numPr>
      </w:pPr>
      <w:r>
        <w:t>Select ‘Generate Recommendations’.</w:t>
      </w:r>
    </w:p>
    <w:p w14:paraId="466B628A" w14:textId="77777777" w:rsidR="00C37909" w:rsidRDefault="00000000" w:rsidP="00174DD5">
      <w:pPr>
        <w:pStyle w:val="FirstParagraph"/>
      </w:pPr>
      <w:r>
        <w:rPr>
          <w:b/>
          <w:bCs/>
        </w:rPr>
        <w:t>Expected Results:</w:t>
      </w:r>
    </w:p>
    <w:p w14:paraId="75F33D8C" w14:textId="77777777" w:rsidR="00785CEF" w:rsidRDefault="00000000" w:rsidP="00174DD5">
      <w:pPr>
        <w:pStyle w:val="FirstParagraph"/>
      </w:pPr>
      <w:r>
        <w:t>- The system processes the user’s data and retrieves a list of recommended feeds.</w:t>
      </w:r>
    </w:p>
    <w:p w14:paraId="7C5EF27E" w14:textId="799C22E2" w:rsidR="00C37909" w:rsidRDefault="00000000" w:rsidP="00174DD5">
      <w:pPr>
        <w:pStyle w:val="FirstParagraph"/>
      </w:pPr>
      <w:r>
        <w:t xml:space="preserve"> - The system displays the recommended feeds.</w:t>
      </w:r>
    </w:p>
    <w:p w14:paraId="401C2DBD" w14:textId="77777777" w:rsidR="00C37909" w:rsidRDefault="00000000" w:rsidP="00174DD5">
      <w:pPr>
        <w:pStyle w:val="FirstParagraph"/>
      </w:pPr>
      <w:r>
        <w:rPr>
          <w:b/>
          <w:bCs/>
        </w:rPr>
        <w:t>Postconditions:</w:t>
      </w:r>
    </w:p>
    <w:p w14:paraId="7003BAC6" w14:textId="77777777" w:rsidR="00C37909" w:rsidRDefault="00000000" w:rsidP="00174DD5">
      <w:pPr>
        <w:pStyle w:val="FirstParagraph"/>
      </w:pPr>
      <w:r>
        <w:t>- Recommended feeds are displayed.</w:t>
      </w:r>
    </w:p>
    <w:p w14:paraId="585DDBF0" w14:textId="77777777" w:rsidR="00C37909" w:rsidRDefault="00000000" w:rsidP="00174DD5">
      <w:pPr>
        <w:pStyle w:val="Heading3"/>
      </w:pPr>
      <w:r>
        <w:t>Test Case ID: TC-UC005-002</w:t>
      </w:r>
    </w:p>
    <w:p w14:paraId="2D230610" w14:textId="77777777" w:rsidR="00C37909" w:rsidRDefault="00000000" w:rsidP="00174DD5">
      <w:pPr>
        <w:pStyle w:val="FirstParagraph"/>
      </w:pPr>
      <w:r>
        <w:rPr>
          <w:b/>
          <w:bCs/>
        </w:rPr>
        <w:t>Description:</w:t>
      </w:r>
      <w:r>
        <w:t xml:space="preserve"> Test generating recommendations with insufficient user data</w:t>
      </w:r>
    </w:p>
    <w:p w14:paraId="7ED79662" w14:textId="567F4BE5" w:rsidR="00C37909" w:rsidRDefault="00000000" w:rsidP="00174DD5">
      <w:pPr>
        <w:pStyle w:val="FirstParagraph"/>
      </w:pPr>
      <w:r>
        <w:rPr>
          <w:b/>
          <w:bCs/>
        </w:rPr>
        <w:t>Preconditions:</w:t>
      </w:r>
      <w:r>
        <w:t xml:space="preserve"> User is logged in</w:t>
      </w:r>
      <w:r w:rsidR="007C4B74">
        <w:t xml:space="preserve"> with a new account</w:t>
      </w:r>
    </w:p>
    <w:p w14:paraId="526752BC" w14:textId="77777777" w:rsidR="004D2BDD" w:rsidRDefault="00000000" w:rsidP="00174DD5">
      <w:pPr>
        <w:pStyle w:val="FirstParagraph"/>
      </w:pPr>
      <w:r>
        <w:rPr>
          <w:b/>
          <w:bCs/>
        </w:rPr>
        <w:t>Steps:</w:t>
      </w:r>
    </w:p>
    <w:p w14:paraId="36E01366" w14:textId="3D0C2A81" w:rsidR="004D2BDD" w:rsidRDefault="00000000" w:rsidP="00174DD5">
      <w:pPr>
        <w:pStyle w:val="FirstParagraph"/>
        <w:numPr>
          <w:ilvl w:val="0"/>
          <w:numId w:val="19"/>
        </w:numPr>
      </w:pPr>
      <w:r>
        <w:t>Navigate to ‘All Feeds’ page.</w:t>
      </w:r>
    </w:p>
    <w:p w14:paraId="74C4702C" w14:textId="0097C229" w:rsidR="00C37909" w:rsidRDefault="00000000" w:rsidP="00174DD5">
      <w:pPr>
        <w:pStyle w:val="FirstParagraph"/>
        <w:numPr>
          <w:ilvl w:val="0"/>
          <w:numId w:val="19"/>
        </w:numPr>
      </w:pPr>
      <w:r>
        <w:t>Select ‘Generate Recommendations’.</w:t>
      </w:r>
    </w:p>
    <w:p w14:paraId="7D797ED4" w14:textId="77777777" w:rsidR="00C37909" w:rsidRDefault="00000000" w:rsidP="00174DD5">
      <w:pPr>
        <w:pStyle w:val="FirstParagraph"/>
      </w:pPr>
      <w:r>
        <w:rPr>
          <w:b/>
          <w:bCs/>
        </w:rPr>
        <w:t>Expected Results:</w:t>
      </w:r>
    </w:p>
    <w:p w14:paraId="3FCA8CB7" w14:textId="77777777" w:rsidR="00C37909" w:rsidRDefault="00000000" w:rsidP="00174DD5">
      <w:pPr>
        <w:pStyle w:val="FirstParagraph"/>
      </w:pPr>
      <w:r>
        <w:t>- The system displays a “not enough data” message.</w:t>
      </w:r>
    </w:p>
    <w:p w14:paraId="3822893B" w14:textId="77777777" w:rsidR="00C37909" w:rsidRDefault="00000000" w:rsidP="00174DD5">
      <w:pPr>
        <w:pStyle w:val="FirstParagraph"/>
      </w:pPr>
      <w:r>
        <w:rPr>
          <w:b/>
          <w:bCs/>
        </w:rPr>
        <w:lastRenderedPageBreak/>
        <w:t>Postconditions:</w:t>
      </w:r>
    </w:p>
    <w:p w14:paraId="47731540" w14:textId="07BEA73D" w:rsidR="000C5A38" w:rsidRDefault="00000000" w:rsidP="00174DD5">
      <w:pPr>
        <w:pStyle w:val="FirstParagraph"/>
      </w:pPr>
      <w:r>
        <w:t>- No recommendations are displayed.</w:t>
      </w:r>
    </w:p>
    <w:p w14:paraId="25030B1F" w14:textId="77777777" w:rsidR="000C5A38" w:rsidRDefault="00000000" w:rsidP="00174DD5">
      <w:pPr>
        <w:pStyle w:val="Heading1"/>
      </w:pPr>
      <w:bookmarkStart w:id="10" w:name="use-case-6-view-feed-details"/>
      <w:bookmarkEnd w:id="9"/>
      <w:r>
        <w:t>Use Case 6: View Feed Details</w:t>
      </w:r>
    </w:p>
    <w:p w14:paraId="577DB2A0" w14:textId="77777777" w:rsidR="00C37909" w:rsidRDefault="00000000" w:rsidP="00174DD5">
      <w:pPr>
        <w:pStyle w:val="Heading3"/>
      </w:pPr>
      <w:r>
        <w:t>Test Case ID: TC-UC006-001</w:t>
      </w:r>
    </w:p>
    <w:p w14:paraId="432747C2" w14:textId="77777777" w:rsidR="00C37909" w:rsidRDefault="00000000" w:rsidP="00174DD5">
      <w:pPr>
        <w:pStyle w:val="FirstParagraph"/>
      </w:pPr>
      <w:r>
        <w:rPr>
          <w:b/>
          <w:bCs/>
        </w:rPr>
        <w:t>Description:</w:t>
      </w:r>
      <w:r>
        <w:t xml:space="preserve"> Test viewing feed details from search results</w:t>
      </w:r>
    </w:p>
    <w:p w14:paraId="4A58301A" w14:textId="4E764F04" w:rsidR="00C37909" w:rsidRDefault="00000000" w:rsidP="00174DD5">
      <w:pPr>
        <w:pStyle w:val="FirstParagraph"/>
      </w:pPr>
      <w:r>
        <w:rPr>
          <w:b/>
          <w:bCs/>
        </w:rPr>
        <w:t>Preconditions:</w:t>
      </w:r>
      <w:r>
        <w:t xml:space="preserve"> User has performed a search</w:t>
      </w:r>
      <w:r w:rsidR="00D353DA">
        <w:t xml:space="preserve"> </w:t>
      </w:r>
      <w:r w:rsidR="00D353DA">
        <w:t>(“</w:t>
      </w:r>
      <w:proofErr w:type="spellStart"/>
      <w:r w:rsidR="00D353DA">
        <w:t>DougDoug</w:t>
      </w:r>
      <w:proofErr w:type="spellEnd"/>
      <w:r w:rsidR="00D353DA">
        <w:t>”)</w:t>
      </w:r>
    </w:p>
    <w:p w14:paraId="340A5359" w14:textId="77777777" w:rsidR="00C37909" w:rsidRDefault="00000000" w:rsidP="00174DD5">
      <w:pPr>
        <w:pStyle w:val="FirstParagraph"/>
      </w:pPr>
      <w:r>
        <w:rPr>
          <w:b/>
          <w:bCs/>
        </w:rPr>
        <w:t>Steps:</w:t>
      </w:r>
    </w:p>
    <w:p w14:paraId="78F42327" w14:textId="1CED8B5F" w:rsidR="00C37909" w:rsidRDefault="00000000" w:rsidP="00174DD5">
      <w:pPr>
        <w:pStyle w:val="FirstParagraph"/>
        <w:numPr>
          <w:ilvl w:val="0"/>
          <w:numId w:val="9"/>
        </w:numPr>
      </w:pPr>
      <w:r>
        <w:t>Select a feed from the search results</w:t>
      </w:r>
      <w:r w:rsidR="00D353DA">
        <w:t xml:space="preserve"> (“</w:t>
      </w:r>
      <w:proofErr w:type="spellStart"/>
      <w:r w:rsidR="00D353DA">
        <w:t>DougDoug</w:t>
      </w:r>
      <w:proofErr w:type="spellEnd"/>
      <w:r w:rsidR="00D353DA">
        <w:t>”)</w:t>
      </w:r>
      <w:r>
        <w:t>.</w:t>
      </w:r>
    </w:p>
    <w:p w14:paraId="02D22B93" w14:textId="77777777" w:rsidR="00C37909" w:rsidRDefault="00000000" w:rsidP="00174DD5">
      <w:pPr>
        <w:pStyle w:val="FirstParagraph"/>
      </w:pPr>
      <w:r>
        <w:rPr>
          <w:b/>
          <w:bCs/>
        </w:rPr>
        <w:t>Expected Results:</w:t>
      </w:r>
    </w:p>
    <w:p w14:paraId="378663F0" w14:textId="77777777" w:rsidR="00C37909" w:rsidRDefault="00000000" w:rsidP="00174DD5">
      <w:pPr>
        <w:pStyle w:val="FirstParagraph"/>
      </w:pPr>
      <w:r>
        <w:t>- The system retrieves and displays detailed information about the selected feed.</w:t>
      </w:r>
    </w:p>
    <w:p w14:paraId="1A896282" w14:textId="77777777" w:rsidR="00C37909" w:rsidRDefault="00000000" w:rsidP="00174DD5">
      <w:pPr>
        <w:pStyle w:val="FirstParagraph"/>
      </w:pPr>
      <w:r>
        <w:rPr>
          <w:b/>
          <w:bCs/>
        </w:rPr>
        <w:t>Postconditions:</w:t>
      </w:r>
    </w:p>
    <w:p w14:paraId="7D706234" w14:textId="77777777" w:rsidR="00C37909" w:rsidRDefault="00000000" w:rsidP="00174DD5">
      <w:pPr>
        <w:pStyle w:val="FirstParagraph"/>
      </w:pPr>
      <w:r>
        <w:t>- Feed details are displayed.</w:t>
      </w:r>
    </w:p>
    <w:p w14:paraId="585E5AB6" w14:textId="77777777" w:rsidR="00C37909" w:rsidRDefault="00000000" w:rsidP="00174DD5">
      <w:pPr>
        <w:pStyle w:val="Heading3"/>
      </w:pPr>
      <w:r>
        <w:t>Test Case ID: TC-UC006-002</w:t>
      </w:r>
    </w:p>
    <w:p w14:paraId="00ED60D6" w14:textId="77777777" w:rsidR="00C37909" w:rsidRDefault="00000000" w:rsidP="00174DD5">
      <w:pPr>
        <w:pStyle w:val="FirstParagraph"/>
      </w:pPr>
      <w:r>
        <w:rPr>
          <w:b/>
          <w:bCs/>
        </w:rPr>
        <w:t>Description:</w:t>
      </w:r>
      <w:r>
        <w:t xml:space="preserve"> Test viewing feed details from feed listings</w:t>
      </w:r>
    </w:p>
    <w:p w14:paraId="2BA00C44" w14:textId="77777777" w:rsidR="00C37909" w:rsidRDefault="00000000" w:rsidP="00174DD5">
      <w:pPr>
        <w:pStyle w:val="FirstParagraph"/>
      </w:pPr>
      <w:r>
        <w:rPr>
          <w:b/>
          <w:bCs/>
        </w:rPr>
        <w:t>Preconditions:</w:t>
      </w:r>
      <w:r>
        <w:t xml:space="preserve"> User is navigating through feed listings</w:t>
      </w:r>
    </w:p>
    <w:p w14:paraId="4907293D" w14:textId="77777777" w:rsidR="00C37909" w:rsidRDefault="00000000" w:rsidP="00174DD5">
      <w:pPr>
        <w:pStyle w:val="FirstParagraph"/>
      </w:pPr>
      <w:r>
        <w:rPr>
          <w:b/>
          <w:bCs/>
        </w:rPr>
        <w:t>Steps:</w:t>
      </w:r>
    </w:p>
    <w:p w14:paraId="09639E00" w14:textId="036DA657" w:rsidR="00C37909" w:rsidRDefault="00000000" w:rsidP="00174DD5">
      <w:pPr>
        <w:pStyle w:val="FirstParagraph"/>
        <w:numPr>
          <w:ilvl w:val="0"/>
          <w:numId w:val="10"/>
        </w:numPr>
      </w:pPr>
      <w:r>
        <w:t>Select a feed from the listings</w:t>
      </w:r>
      <w:r w:rsidR="00D353DA">
        <w:t xml:space="preserve"> </w:t>
      </w:r>
      <w:r w:rsidR="00D353DA">
        <w:t>(“</w:t>
      </w:r>
      <w:proofErr w:type="spellStart"/>
      <w:r w:rsidR="00D353DA">
        <w:t>DougDoug</w:t>
      </w:r>
      <w:proofErr w:type="spellEnd"/>
      <w:r w:rsidR="00D353DA">
        <w:t>”)</w:t>
      </w:r>
      <w:r>
        <w:t>.</w:t>
      </w:r>
    </w:p>
    <w:p w14:paraId="03591A6C" w14:textId="77777777" w:rsidR="00C37909" w:rsidRDefault="00000000" w:rsidP="00174DD5">
      <w:pPr>
        <w:pStyle w:val="FirstParagraph"/>
      </w:pPr>
      <w:r>
        <w:rPr>
          <w:b/>
          <w:bCs/>
        </w:rPr>
        <w:t>Expected Results:</w:t>
      </w:r>
    </w:p>
    <w:p w14:paraId="59860765" w14:textId="77777777" w:rsidR="00C37909" w:rsidRDefault="00000000" w:rsidP="00174DD5">
      <w:pPr>
        <w:pStyle w:val="FirstParagraph"/>
      </w:pPr>
      <w:r>
        <w:t>- The system retrieves and displays detailed information about the selected feed.</w:t>
      </w:r>
    </w:p>
    <w:p w14:paraId="52F809BB" w14:textId="77777777" w:rsidR="00C37909" w:rsidRDefault="00000000" w:rsidP="00174DD5">
      <w:pPr>
        <w:pStyle w:val="FirstParagraph"/>
      </w:pPr>
      <w:r>
        <w:rPr>
          <w:b/>
          <w:bCs/>
        </w:rPr>
        <w:t>Postconditions:</w:t>
      </w:r>
    </w:p>
    <w:p w14:paraId="0C2D441B" w14:textId="112BA8D1" w:rsidR="000C5A38" w:rsidRDefault="00000000" w:rsidP="00174DD5">
      <w:pPr>
        <w:pStyle w:val="FirstParagraph"/>
      </w:pPr>
      <w:r>
        <w:t>- Feed details are displayed.</w:t>
      </w:r>
    </w:p>
    <w:p w14:paraId="3F9A6B32" w14:textId="77777777" w:rsidR="000C5A38" w:rsidRDefault="00000000" w:rsidP="00174DD5">
      <w:pPr>
        <w:pStyle w:val="Heading1"/>
      </w:pPr>
      <w:bookmarkStart w:id="11" w:name="use-case-7-write-and-rate-a-feed"/>
      <w:bookmarkEnd w:id="10"/>
      <w:r>
        <w:t>Use Case 7: Write and Rate a Feed</w:t>
      </w:r>
    </w:p>
    <w:p w14:paraId="7DC79CAC" w14:textId="77777777" w:rsidR="00C37909" w:rsidRDefault="00000000" w:rsidP="00174DD5">
      <w:pPr>
        <w:pStyle w:val="Heading3"/>
      </w:pPr>
      <w:r>
        <w:t>Test Case ID: TC-UC007-001</w:t>
      </w:r>
    </w:p>
    <w:p w14:paraId="4C7FFF8D" w14:textId="77777777" w:rsidR="00C37909" w:rsidRDefault="00000000" w:rsidP="00174DD5">
      <w:pPr>
        <w:pStyle w:val="FirstParagraph"/>
      </w:pPr>
      <w:r>
        <w:rPr>
          <w:b/>
          <w:bCs/>
        </w:rPr>
        <w:t>Description:</w:t>
      </w:r>
      <w:r>
        <w:t xml:space="preserve"> Test writing a review and rating a feed</w:t>
      </w:r>
    </w:p>
    <w:p w14:paraId="3C5AE39D" w14:textId="77777777" w:rsidR="00C37909" w:rsidRDefault="00000000" w:rsidP="00174DD5">
      <w:pPr>
        <w:pStyle w:val="FirstParagraph"/>
      </w:pPr>
      <w:r>
        <w:rPr>
          <w:b/>
          <w:bCs/>
        </w:rPr>
        <w:t>Preconditions:</w:t>
      </w:r>
      <w:r>
        <w:t xml:space="preserve"> User is logged in and viewing feed details</w:t>
      </w:r>
    </w:p>
    <w:p w14:paraId="5124967A" w14:textId="77777777" w:rsidR="004D2BDD" w:rsidRDefault="00000000" w:rsidP="00174DD5">
      <w:pPr>
        <w:pStyle w:val="FirstParagraph"/>
      </w:pPr>
      <w:r>
        <w:rPr>
          <w:b/>
          <w:bCs/>
        </w:rPr>
        <w:t>Steps:</w:t>
      </w:r>
    </w:p>
    <w:p w14:paraId="37A0EE29" w14:textId="76B84656" w:rsidR="004D2BDD" w:rsidRDefault="00000000" w:rsidP="00174DD5">
      <w:pPr>
        <w:pStyle w:val="FirstParagraph"/>
        <w:numPr>
          <w:ilvl w:val="0"/>
          <w:numId w:val="20"/>
        </w:numPr>
      </w:pPr>
      <w:r>
        <w:t>Navigate to the review section of the feed details page.</w:t>
      </w:r>
    </w:p>
    <w:p w14:paraId="51DCC194" w14:textId="4A451EE8" w:rsidR="004D2BDD" w:rsidRDefault="00000000" w:rsidP="00174DD5">
      <w:pPr>
        <w:pStyle w:val="FirstParagraph"/>
        <w:numPr>
          <w:ilvl w:val="0"/>
          <w:numId w:val="20"/>
        </w:numPr>
      </w:pPr>
      <w:r>
        <w:lastRenderedPageBreak/>
        <w:t>Write</w:t>
      </w:r>
      <w:r w:rsidR="003021BD">
        <w:t>s</w:t>
      </w:r>
      <w:r>
        <w:t xml:space="preserve"> a review </w:t>
      </w:r>
      <w:r w:rsidR="00D353DA">
        <w:t>(Title: “Test”, MainBody: “this feed is great!” )</w:t>
      </w:r>
      <w:r>
        <w:t>.</w:t>
      </w:r>
    </w:p>
    <w:p w14:paraId="30DDA391" w14:textId="222F0770" w:rsidR="00C37909" w:rsidRDefault="00000000" w:rsidP="00174DD5">
      <w:pPr>
        <w:pStyle w:val="FirstParagraph"/>
        <w:numPr>
          <w:ilvl w:val="0"/>
          <w:numId w:val="20"/>
        </w:numPr>
      </w:pPr>
      <w:r>
        <w:t>Submit the review and rating.</w:t>
      </w:r>
    </w:p>
    <w:p w14:paraId="74DCFD88" w14:textId="77777777" w:rsidR="00C37909" w:rsidRDefault="00000000" w:rsidP="00174DD5">
      <w:pPr>
        <w:pStyle w:val="FirstParagraph"/>
      </w:pPr>
      <w:r>
        <w:rPr>
          <w:b/>
          <w:bCs/>
        </w:rPr>
        <w:t>Expected Results:</w:t>
      </w:r>
    </w:p>
    <w:p w14:paraId="79F2AECC" w14:textId="77777777" w:rsidR="00785CEF" w:rsidRDefault="00000000" w:rsidP="00174DD5">
      <w:pPr>
        <w:pStyle w:val="FirstParagraph"/>
      </w:pPr>
      <w:r>
        <w:t>- The system saves the review and rating.</w:t>
      </w:r>
    </w:p>
    <w:p w14:paraId="321F5D4E" w14:textId="0CCEF0A5" w:rsidR="00C37909" w:rsidRDefault="00000000" w:rsidP="00174DD5">
      <w:pPr>
        <w:pStyle w:val="FirstParagraph"/>
      </w:pPr>
      <w:r>
        <w:t xml:space="preserve"> - The system updates the feed’s overall rating. -The system displays the new review and rating.</w:t>
      </w:r>
    </w:p>
    <w:p w14:paraId="558FA5D0" w14:textId="77777777" w:rsidR="00C37909" w:rsidRDefault="00000000" w:rsidP="00174DD5">
      <w:pPr>
        <w:pStyle w:val="FirstParagraph"/>
      </w:pPr>
      <w:r>
        <w:rPr>
          <w:b/>
          <w:bCs/>
        </w:rPr>
        <w:t>Postconditions:</w:t>
      </w:r>
    </w:p>
    <w:p w14:paraId="15394EEE" w14:textId="77777777" w:rsidR="00C37909" w:rsidRDefault="00000000" w:rsidP="00174DD5">
      <w:pPr>
        <w:pStyle w:val="FirstParagraph"/>
      </w:pPr>
      <w:r>
        <w:t>- Review and rating are saved and displayed.</w:t>
      </w:r>
    </w:p>
    <w:p w14:paraId="3132D24B" w14:textId="77777777" w:rsidR="00C37909" w:rsidRDefault="00000000" w:rsidP="00174DD5">
      <w:pPr>
        <w:pStyle w:val="Heading3"/>
      </w:pPr>
      <w:r>
        <w:t>Test Case ID: TC-UC007-002</w:t>
      </w:r>
    </w:p>
    <w:p w14:paraId="5A0EB605" w14:textId="77777777" w:rsidR="00C37909" w:rsidRDefault="00000000" w:rsidP="00174DD5">
      <w:pPr>
        <w:pStyle w:val="FirstParagraph"/>
      </w:pPr>
      <w:r>
        <w:rPr>
          <w:b/>
          <w:bCs/>
        </w:rPr>
        <w:t>Description:</w:t>
      </w:r>
      <w:r>
        <w:t xml:space="preserve"> Test writing an inappropriate review</w:t>
      </w:r>
    </w:p>
    <w:p w14:paraId="59F5E71F" w14:textId="77777777" w:rsidR="00C37909" w:rsidRDefault="00000000" w:rsidP="00174DD5">
      <w:pPr>
        <w:pStyle w:val="FirstParagraph"/>
      </w:pPr>
      <w:r>
        <w:rPr>
          <w:b/>
          <w:bCs/>
        </w:rPr>
        <w:t>Preconditions:</w:t>
      </w:r>
      <w:r>
        <w:t xml:space="preserve"> User is logged in and viewing feed details</w:t>
      </w:r>
    </w:p>
    <w:p w14:paraId="6D8C53E1" w14:textId="77777777" w:rsidR="004D2BDD" w:rsidRDefault="00000000" w:rsidP="00174DD5">
      <w:pPr>
        <w:pStyle w:val="FirstParagraph"/>
      </w:pPr>
      <w:r>
        <w:rPr>
          <w:b/>
          <w:bCs/>
        </w:rPr>
        <w:t>Steps:</w:t>
      </w:r>
    </w:p>
    <w:p w14:paraId="3D22FE40" w14:textId="77777777" w:rsidR="003021BD" w:rsidRDefault="00000000" w:rsidP="003021BD">
      <w:pPr>
        <w:pStyle w:val="FirstParagraph"/>
        <w:numPr>
          <w:ilvl w:val="0"/>
          <w:numId w:val="22"/>
        </w:numPr>
      </w:pPr>
      <w:r>
        <w:t>Navigate to the review section of the feed details page.</w:t>
      </w:r>
    </w:p>
    <w:p w14:paraId="29DC9F88" w14:textId="6BBC38B9" w:rsidR="004D2BDD" w:rsidRDefault="00000000" w:rsidP="003021BD">
      <w:pPr>
        <w:pStyle w:val="FirstParagraph"/>
        <w:numPr>
          <w:ilvl w:val="0"/>
          <w:numId w:val="22"/>
        </w:numPr>
      </w:pPr>
      <w:r>
        <w:t>Write an inappropriate review</w:t>
      </w:r>
      <w:r w:rsidR="003021BD">
        <w:t xml:space="preserve"> </w:t>
      </w:r>
      <w:r w:rsidR="003021BD">
        <w:t>(Title: “Test”, MainBody: “</w:t>
      </w:r>
      <w:r w:rsidR="003021BD">
        <w:t>F*ck this feed</w:t>
      </w:r>
      <w:r w:rsidR="003021BD">
        <w:t>!” ).</w:t>
      </w:r>
    </w:p>
    <w:p w14:paraId="5A007E26" w14:textId="3EF38D46" w:rsidR="00C37909" w:rsidRDefault="00000000" w:rsidP="00174DD5">
      <w:pPr>
        <w:pStyle w:val="FirstParagraph"/>
        <w:numPr>
          <w:ilvl w:val="0"/>
          <w:numId w:val="22"/>
        </w:numPr>
      </w:pPr>
      <w:r>
        <w:t>Submit the review.</w:t>
      </w:r>
    </w:p>
    <w:p w14:paraId="260B8FAE" w14:textId="77777777" w:rsidR="00C37909" w:rsidRDefault="00000000" w:rsidP="00174DD5">
      <w:pPr>
        <w:pStyle w:val="FirstParagraph"/>
      </w:pPr>
      <w:r>
        <w:rPr>
          <w:b/>
          <w:bCs/>
        </w:rPr>
        <w:t>Expected Results:</w:t>
      </w:r>
    </w:p>
    <w:p w14:paraId="219B9F47" w14:textId="77777777" w:rsidR="00C37909" w:rsidRDefault="00000000" w:rsidP="00174DD5">
      <w:pPr>
        <w:pStyle w:val="FirstParagraph"/>
      </w:pPr>
      <w:r>
        <w:t>- The system flags the review and prompts the user to revise it.</w:t>
      </w:r>
    </w:p>
    <w:p w14:paraId="65FA2505" w14:textId="77777777" w:rsidR="00C37909" w:rsidRDefault="00000000" w:rsidP="00174DD5">
      <w:pPr>
        <w:pStyle w:val="FirstParagraph"/>
      </w:pPr>
      <w:r>
        <w:rPr>
          <w:b/>
          <w:bCs/>
        </w:rPr>
        <w:t>Postconditions:</w:t>
      </w:r>
    </w:p>
    <w:p w14:paraId="39B1861C" w14:textId="5292D4CA" w:rsidR="000C5A38" w:rsidRDefault="00000000" w:rsidP="00174DD5">
      <w:pPr>
        <w:pStyle w:val="FirstParagraph"/>
      </w:pPr>
      <w:r>
        <w:t>- Inappropriate review is not saved.</w:t>
      </w:r>
    </w:p>
    <w:p w14:paraId="3A7A5C9E" w14:textId="77777777" w:rsidR="00785CEF" w:rsidRDefault="00785CEF" w:rsidP="00174DD5">
      <w:pPr>
        <w:pStyle w:val="BodyText"/>
      </w:pPr>
      <w:bookmarkStart w:id="12" w:name="test-cases-for-winforms-application"/>
      <w:bookmarkEnd w:id="1"/>
      <w:bookmarkEnd w:id="11"/>
    </w:p>
    <w:p w14:paraId="6FF71413" w14:textId="77777777" w:rsidR="00785CEF" w:rsidRDefault="00785CEF" w:rsidP="00174DD5">
      <w:pPr>
        <w:pStyle w:val="BodyText"/>
      </w:pPr>
    </w:p>
    <w:p w14:paraId="080DAF18" w14:textId="77777777" w:rsidR="00785CEF" w:rsidRDefault="00785CEF" w:rsidP="00174DD5">
      <w:pPr>
        <w:pStyle w:val="BodyText"/>
      </w:pPr>
    </w:p>
    <w:p w14:paraId="4151AC07" w14:textId="77777777" w:rsidR="005F4456" w:rsidRPr="00174DD5" w:rsidRDefault="005F4456" w:rsidP="00174DD5">
      <w:pPr>
        <w:pStyle w:val="TOCHeading"/>
      </w:pPr>
      <w:r w:rsidRPr="00174DD5">
        <w:lastRenderedPageBreak/>
        <w:t>WinForms Application</w:t>
      </w:r>
    </w:p>
    <w:p w14:paraId="42B6F894" w14:textId="77777777" w:rsidR="00C37909" w:rsidRDefault="005F4456" w:rsidP="00174DD5">
      <w:pPr>
        <w:pStyle w:val="FirstParagraph"/>
      </w:pPr>
      <w:r>
        <w:t>Test Cases relating to use of the WinForms Application.</w:t>
      </w:r>
    </w:p>
    <w:p w14:paraId="6A92E250" w14:textId="4E5C3701" w:rsidR="005F4456" w:rsidRPr="00233AA2" w:rsidRDefault="005F4456" w:rsidP="00174DD5">
      <w:pPr>
        <w:pStyle w:val="FirstParagraph"/>
      </w:pPr>
      <w:r>
        <w:t>Mainly relate to Admin Users.</w:t>
      </w:r>
    </w:p>
    <w:p w14:paraId="2DBA838F" w14:textId="46ED1D0C" w:rsidR="005F4456" w:rsidRPr="005F4456" w:rsidRDefault="00000000" w:rsidP="00174DD5">
      <w:pPr>
        <w:spacing w:before="120" w:after="120"/>
      </w:pPr>
      <w:r>
        <w:pict w14:anchorId="50FAD1DB">
          <v:rect id="_x0000_i1026" style="width:0;height:1.5pt" o:hralign="center" o:hrstd="t" o:hr="t"/>
        </w:pict>
      </w:r>
    </w:p>
    <w:p w14:paraId="4EB2D29F" w14:textId="77777777" w:rsidR="000C5A38" w:rsidRDefault="00000000" w:rsidP="00174DD5">
      <w:pPr>
        <w:pStyle w:val="Heading1"/>
      </w:pPr>
      <w:bookmarkStart w:id="13" w:name="use-case-8-user-login-admin"/>
      <w:r>
        <w:t>Use Case 8: User Login (Admin)</w:t>
      </w:r>
    </w:p>
    <w:p w14:paraId="0CE45859" w14:textId="77777777" w:rsidR="00C37909" w:rsidRDefault="00000000" w:rsidP="00174DD5">
      <w:pPr>
        <w:pStyle w:val="Heading3"/>
      </w:pPr>
      <w:r>
        <w:t>Test Case ID: TC-UC008-001</w:t>
      </w:r>
    </w:p>
    <w:p w14:paraId="3AA20F75" w14:textId="77777777" w:rsidR="00C37909" w:rsidRDefault="00000000" w:rsidP="00174DD5">
      <w:pPr>
        <w:pStyle w:val="FirstParagraph"/>
      </w:pPr>
      <w:r>
        <w:rPr>
          <w:b/>
          <w:bCs/>
        </w:rPr>
        <w:t>Description:</w:t>
      </w:r>
      <w:r>
        <w:t xml:space="preserve"> Test admin login with valid credentials</w:t>
      </w:r>
    </w:p>
    <w:p w14:paraId="21BAC47E" w14:textId="77777777" w:rsidR="00C37909" w:rsidRDefault="00000000" w:rsidP="00174DD5">
      <w:pPr>
        <w:pStyle w:val="FirstParagraph"/>
      </w:pPr>
      <w:r>
        <w:rPr>
          <w:b/>
          <w:bCs/>
        </w:rPr>
        <w:t>Preconditions:</w:t>
      </w:r>
      <w:r>
        <w:t xml:space="preserve"> Admin has access to the WinForms application</w:t>
      </w:r>
    </w:p>
    <w:p w14:paraId="5650B596" w14:textId="77777777" w:rsidR="004D2BDD" w:rsidRDefault="00000000" w:rsidP="00174DD5">
      <w:pPr>
        <w:pStyle w:val="FirstParagraph"/>
      </w:pPr>
      <w:r>
        <w:rPr>
          <w:b/>
          <w:bCs/>
        </w:rPr>
        <w:t>Steps:</w:t>
      </w:r>
    </w:p>
    <w:p w14:paraId="1E37AF18" w14:textId="2BD8D85B" w:rsidR="004D2BDD" w:rsidRDefault="00000000" w:rsidP="00174DD5">
      <w:pPr>
        <w:pStyle w:val="FirstParagraph"/>
        <w:numPr>
          <w:ilvl w:val="0"/>
          <w:numId w:val="24"/>
        </w:numPr>
      </w:pPr>
      <w:r>
        <w:t>Enter valid credentials (email</w:t>
      </w:r>
      <w:r w:rsidR="00FB60EF">
        <w:t>: “</w:t>
      </w:r>
      <w:r w:rsidR="00FB60EF" w:rsidRPr="00FB60EF">
        <w:t>TestUser@email.com</w:t>
      </w:r>
      <w:r w:rsidR="00FB60EF">
        <w:t>”</w:t>
      </w:r>
      <w:r>
        <w:t>, password</w:t>
      </w:r>
      <w:r w:rsidR="00FB60EF">
        <w:t>: “password”</w:t>
      </w:r>
      <w:r>
        <w:t>).</w:t>
      </w:r>
    </w:p>
    <w:p w14:paraId="41CE310F" w14:textId="28269819" w:rsidR="00C37909" w:rsidRDefault="00000000" w:rsidP="00174DD5">
      <w:pPr>
        <w:pStyle w:val="FirstParagraph"/>
        <w:numPr>
          <w:ilvl w:val="0"/>
          <w:numId w:val="24"/>
        </w:numPr>
      </w:pPr>
      <w:r>
        <w:t>Submit the login form.</w:t>
      </w:r>
    </w:p>
    <w:p w14:paraId="7DE1A1DA" w14:textId="77777777" w:rsidR="00C37909" w:rsidRDefault="00000000" w:rsidP="00174DD5">
      <w:pPr>
        <w:pStyle w:val="FirstParagraph"/>
      </w:pPr>
      <w:r>
        <w:rPr>
          <w:b/>
          <w:bCs/>
        </w:rPr>
        <w:t>Expected Results:</w:t>
      </w:r>
    </w:p>
    <w:p w14:paraId="425B9107" w14:textId="77777777" w:rsidR="004D2BDD" w:rsidRDefault="00000000" w:rsidP="00174DD5">
      <w:pPr>
        <w:pStyle w:val="FirstParagraph"/>
      </w:pPr>
      <w:r>
        <w:t>- The system validates the information and logs in the admin.</w:t>
      </w:r>
    </w:p>
    <w:p w14:paraId="5F470A6A" w14:textId="77777777" w:rsidR="004D2BDD" w:rsidRDefault="00000000" w:rsidP="00174DD5">
      <w:pPr>
        <w:pStyle w:val="FirstParagraph"/>
      </w:pPr>
      <w:r>
        <w:rPr>
          <w:b/>
          <w:bCs/>
        </w:rPr>
        <w:t>Postconditions:</w:t>
      </w:r>
    </w:p>
    <w:p w14:paraId="3D470CBB" w14:textId="4DD77F9A" w:rsidR="000C5A38" w:rsidRDefault="00000000" w:rsidP="00174DD5">
      <w:pPr>
        <w:pStyle w:val="FirstParagraph"/>
      </w:pPr>
      <w:r>
        <w:t>- Admin is logged in.</w:t>
      </w:r>
    </w:p>
    <w:p w14:paraId="719AF6FB" w14:textId="77777777" w:rsidR="004D2BDD" w:rsidRDefault="00000000" w:rsidP="00174DD5">
      <w:pPr>
        <w:pStyle w:val="Heading3"/>
      </w:pPr>
      <w:r>
        <w:t>Test Case ID: TC-UC008-002</w:t>
      </w:r>
    </w:p>
    <w:p w14:paraId="23525F82" w14:textId="77777777" w:rsidR="004D2BDD" w:rsidRDefault="00000000" w:rsidP="00174DD5">
      <w:pPr>
        <w:pStyle w:val="BodyText"/>
      </w:pPr>
      <w:r>
        <w:rPr>
          <w:b/>
          <w:bCs/>
        </w:rPr>
        <w:t>Description:</w:t>
      </w:r>
      <w:r>
        <w:t xml:space="preserve"> Test admin login with non-existent email</w:t>
      </w:r>
    </w:p>
    <w:p w14:paraId="2C3698A3" w14:textId="77777777" w:rsidR="004D2BDD" w:rsidRDefault="00000000" w:rsidP="00174DD5">
      <w:pPr>
        <w:pStyle w:val="BodyText"/>
      </w:pPr>
      <w:r>
        <w:rPr>
          <w:b/>
          <w:bCs/>
        </w:rPr>
        <w:t>Preconditions:</w:t>
      </w:r>
      <w:r>
        <w:t xml:space="preserve"> Admin has access to the WinForms application</w:t>
      </w:r>
    </w:p>
    <w:p w14:paraId="6C8F7563" w14:textId="77777777" w:rsidR="004D2BDD" w:rsidRDefault="00000000" w:rsidP="00174DD5">
      <w:pPr>
        <w:pStyle w:val="BodyText"/>
      </w:pPr>
      <w:r>
        <w:rPr>
          <w:b/>
          <w:bCs/>
        </w:rPr>
        <w:t>Steps:</w:t>
      </w:r>
    </w:p>
    <w:p w14:paraId="03182B10" w14:textId="1F5E9F85" w:rsidR="004D2BDD" w:rsidRDefault="00000000" w:rsidP="00174DD5">
      <w:pPr>
        <w:pStyle w:val="BodyText"/>
        <w:numPr>
          <w:ilvl w:val="0"/>
          <w:numId w:val="26"/>
        </w:numPr>
      </w:pPr>
      <w:r>
        <w:t xml:space="preserve">Enter an email not associated with any account and a </w:t>
      </w:r>
      <w:r w:rsidR="00FB60EF">
        <w:t>p</w:t>
      </w:r>
      <w:r>
        <w:t>assword</w:t>
      </w:r>
      <w:r w:rsidR="00FB60EF">
        <w:t xml:space="preserve"> </w:t>
      </w:r>
      <w:r w:rsidR="00FB60EF">
        <w:t>(email: “</w:t>
      </w:r>
      <w:proofErr w:type="spellStart"/>
      <w:r w:rsidR="00FB60EF">
        <w:t>fake.email</w:t>
      </w:r>
      <w:r w:rsidR="00FB60EF" w:rsidRPr="00FB60EF">
        <w:t>@</w:t>
      </w:r>
      <w:r w:rsidR="00FB60EF">
        <w:t>test</w:t>
      </w:r>
      <w:r w:rsidR="00FB60EF" w:rsidRPr="00FB60EF">
        <w:t>.</w:t>
      </w:r>
      <w:r w:rsidR="00FB60EF">
        <w:t>test</w:t>
      </w:r>
      <w:proofErr w:type="spellEnd"/>
      <w:r w:rsidR="00FB60EF">
        <w:t>”, password: “password”)</w:t>
      </w:r>
      <w:r>
        <w:t>.</w:t>
      </w:r>
    </w:p>
    <w:p w14:paraId="0A614546" w14:textId="6FFF620A" w:rsidR="004D2BDD" w:rsidRDefault="00000000" w:rsidP="00174DD5">
      <w:pPr>
        <w:pStyle w:val="BodyText"/>
        <w:numPr>
          <w:ilvl w:val="0"/>
          <w:numId w:val="26"/>
        </w:numPr>
      </w:pPr>
      <w:r>
        <w:t>Submit the login form.</w:t>
      </w:r>
    </w:p>
    <w:p w14:paraId="54993820" w14:textId="77777777" w:rsidR="004D2BDD" w:rsidRDefault="00000000" w:rsidP="00174DD5">
      <w:pPr>
        <w:pStyle w:val="BodyText"/>
      </w:pPr>
      <w:r>
        <w:rPr>
          <w:b/>
          <w:bCs/>
        </w:rPr>
        <w:t>Expected Results:</w:t>
      </w:r>
    </w:p>
    <w:p w14:paraId="634E3D05" w14:textId="77777777" w:rsidR="004D2BDD" w:rsidRDefault="00000000" w:rsidP="00174DD5">
      <w:pPr>
        <w:pStyle w:val="BodyText"/>
      </w:pPr>
      <w:r>
        <w:t>- The system prompts the admin to use a different email.</w:t>
      </w:r>
    </w:p>
    <w:p w14:paraId="3403E488" w14:textId="77777777" w:rsidR="004D2BDD" w:rsidRDefault="00000000" w:rsidP="00174DD5">
      <w:pPr>
        <w:pStyle w:val="BodyText"/>
      </w:pPr>
      <w:r>
        <w:rPr>
          <w:b/>
          <w:bCs/>
        </w:rPr>
        <w:t>Postconditions:</w:t>
      </w:r>
    </w:p>
    <w:p w14:paraId="69C03C25" w14:textId="4B87CE58" w:rsidR="000C5A38" w:rsidRDefault="00000000" w:rsidP="00174DD5">
      <w:pPr>
        <w:pStyle w:val="BodyText"/>
      </w:pPr>
      <w:r>
        <w:t>- Admin is not logged in.</w:t>
      </w:r>
    </w:p>
    <w:p w14:paraId="32E02884" w14:textId="77777777" w:rsidR="004D2BDD" w:rsidRDefault="00000000" w:rsidP="00174DD5">
      <w:pPr>
        <w:pStyle w:val="Heading3"/>
      </w:pPr>
      <w:r>
        <w:t>Test Case ID: TC-UC008-003</w:t>
      </w:r>
    </w:p>
    <w:p w14:paraId="117F4FF2" w14:textId="77777777" w:rsidR="004D2BDD" w:rsidRDefault="00000000" w:rsidP="00174DD5">
      <w:pPr>
        <w:pStyle w:val="BodyText"/>
      </w:pPr>
      <w:r>
        <w:rPr>
          <w:b/>
          <w:bCs/>
        </w:rPr>
        <w:t>Description:</w:t>
      </w:r>
      <w:r>
        <w:t xml:space="preserve"> Test admin login with incorrect password</w:t>
      </w:r>
    </w:p>
    <w:p w14:paraId="6AB25D30" w14:textId="77777777" w:rsidR="004D2BDD" w:rsidRDefault="00000000" w:rsidP="00174DD5">
      <w:pPr>
        <w:pStyle w:val="BodyText"/>
      </w:pPr>
      <w:r>
        <w:rPr>
          <w:b/>
          <w:bCs/>
        </w:rPr>
        <w:lastRenderedPageBreak/>
        <w:t>Preconditions:</w:t>
      </w:r>
      <w:r>
        <w:t xml:space="preserve"> Admin has access to the WinForms application</w:t>
      </w:r>
    </w:p>
    <w:p w14:paraId="4824BADF" w14:textId="77777777" w:rsidR="004D2BDD" w:rsidRDefault="00000000" w:rsidP="00174DD5">
      <w:pPr>
        <w:pStyle w:val="BodyText"/>
      </w:pPr>
      <w:r>
        <w:rPr>
          <w:b/>
          <w:bCs/>
        </w:rPr>
        <w:t>Steps:</w:t>
      </w:r>
    </w:p>
    <w:p w14:paraId="61367B20" w14:textId="7D0862D9" w:rsidR="004D2BDD" w:rsidRPr="00205357" w:rsidRDefault="00000000" w:rsidP="00174DD5">
      <w:pPr>
        <w:pStyle w:val="BodyText"/>
        <w:numPr>
          <w:ilvl w:val="0"/>
          <w:numId w:val="28"/>
        </w:numPr>
      </w:pPr>
      <w:r>
        <w:t>Enter a valid email and an incorrect password.</w:t>
      </w:r>
      <w:r w:rsidR="00FA18AA" w:rsidRPr="00FA18AA">
        <w:t xml:space="preserve"> </w:t>
      </w:r>
      <w:r w:rsidR="00FA18AA" w:rsidRPr="00205357">
        <w:t>(email: “TestUser@email.com”, password: “</w:t>
      </w:r>
      <w:proofErr w:type="spellStart"/>
      <w:r w:rsidR="00FA18AA" w:rsidRPr="00205357">
        <w:t>wrongPassword</w:t>
      </w:r>
      <w:proofErr w:type="spellEnd"/>
      <w:r w:rsidR="00FA18AA" w:rsidRPr="00205357">
        <w:t>”)</w:t>
      </w:r>
    </w:p>
    <w:p w14:paraId="61C61D73" w14:textId="4170FAC2" w:rsidR="004D2BDD" w:rsidRDefault="00000000" w:rsidP="00174DD5">
      <w:pPr>
        <w:pStyle w:val="BodyText"/>
        <w:numPr>
          <w:ilvl w:val="0"/>
          <w:numId w:val="28"/>
        </w:numPr>
      </w:pPr>
      <w:r>
        <w:t>Submit the login form.</w:t>
      </w:r>
    </w:p>
    <w:p w14:paraId="1BD78605" w14:textId="77777777" w:rsidR="004D2BDD" w:rsidRDefault="00000000" w:rsidP="00174DD5">
      <w:pPr>
        <w:pStyle w:val="BodyText"/>
      </w:pPr>
      <w:r>
        <w:rPr>
          <w:b/>
          <w:bCs/>
        </w:rPr>
        <w:t>Expected Results:</w:t>
      </w:r>
    </w:p>
    <w:p w14:paraId="6155B5E0" w14:textId="77777777" w:rsidR="004D2BDD" w:rsidRDefault="00000000" w:rsidP="00174DD5">
      <w:pPr>
        <w:pStyle w:val="BodyText"/>
      </w:pPr>
      <w:r>
        <w:t>- The system prompts the admin to try again.</w:t>
      </w:r>
    </w:p>
    <w:p w14:paraId="1E3E5A74" w14:textId="77777777" w:rsidR="004D2BDD" w:rsidRDefault="00000000" w:rsidP="00174DD5">
      <w:pPr>
        <w:pStyle w:val="BodyText"/>
      </w:pPr>
      <w:r>
        <w:rPr>
          <w:b/>
          <w:bCs/>
        </w:rPr>
        <w:t>Postconditions:</w:t>
      </w:r>
    </w:p>
    <w:p w14:paraId="0ED04BF5" w14:textId="302F362E" w:rsidR="000C5A38" w:rsidRDefault="00000000" w:rsidP="00174DD5">
      <w:pPr>
        <w:pStyle w:val="BodyText"/>
      </w:pPr>
      <w:r>
        <w:t>- Admin is not logged in.</w:t>
      </w:r>
    </w:p>
    <w:p w14:paraId="67FEBAC9" w14:textId="77777777" w:rsidR="000C5A38" w:rsidRDefault="00000000" w:rsidP="00174DD5">
      <w:pPr>
        <w:pStyle w:val="Heading1"/>
      </w:pPr>
      <w:bookmarkStart w:id="14" w:name="use-case-9-manage-feed-database-admin"/>
      <w:bookmarkEnd w:id="13"/>
      <w:r>
        <w:t>Use Case 9: Manage Feed Database (Admin)</w:t>
      </w:r>
    </w:p>
    <w:p w14:paraId="5D9EBBA4" w14:textId="77777777" w:rsidR="004D2BDD" w:rsidRDefault="00000000" w:rsidP="00174DD5">
      <w:pPr>
        <w:pStyle w:val="Heading3"/>
      </w:pPr>
      <w:r>
        <w:t>Test Case ID: TC-UC009-001</w:t>
      </w:r>
    </w:p>
    <w:p w14:paraId="3F030A7B" w14:textId="77777777" w:rsidR="004D2BDD" w:rsidRDefault="00000000" w:rsidP="00174DD5">
      <w:pPr>
        <w:pStyle w:val="FirstParagraph"/>
      </w:pPr>
      <w:r>
        <w:rPr>
          <w:b/>
          <w:bCs/>
        </w:rPr>
        <w:t>Description:</w:t>
      </w:r>
      <w:r>
        <w:t xml:space="preserve"> Test adding a new feed</w:t>
      </w:r>
    </w:p>
    <w:p w14:paraId="46189DB1" w14:textId="77777777" w:rsidR="004D2BDD" w:rsidRDefault="00000000" w:rsidP="00174DD5">
      <w:pPr>
        <w:pStyle w:val="FirstParagraph"/>
      </w:pPr>
      <w:r>
        <w:rPr>
          <w:b/>
          <w:bCs/>
        </w:rPr>
        <w:t>Preconditions:</w:t>
      </w:r>
      <w:r>
        <w:t xml:space="preserve"> Admin is logged in</w:t>
      </w:r>
    </w:p>
    <w:p w14:paraId="2738AEA2" w14:textId="77777777" w:rsidR="004D2BDD" w:rsidRDefault="00000000" w:rsidP="00174DD5">
      <w:pPr>
        <w:pStyle w:val="FirstParagraph"/>
      </w:pPr>
      <w:r>
        <w:rPr>
          <w:b/>
          <w:bCs/>
        </w:rPr>
        <w:t>Steps:</w:t>
      </w:r>
    </w:p>
    <w:p w14:paraId="6E77ABB2" w14:textId="54352E3B" w:rsidR="004D2BDD" w:rsidRDefault="00000000" w:rsidP="00174DD5">
      <w:pPr>
        <w:pStyle w:val="FirstParagraph"/>
        <w:numPr>
          <w:ilvl w:val="0"/>
          <w:numId w:val="30"/>
        </w:numPr>
      </w:pPr>
      <w:r>
        <w:t xml:space="preserve">Navigate to the feeds </w:t>
      </w:r>
      <w:r w:rsidR="00205357">
        <w:t>tab</w:t>
      </w:r>
      <w:r>
        <w:t>.</w:t>
      </w:r>
    </w:p>
    <w:p w14:paraId="06879312" w14:textId="673A0A0F" w:rsidR="004D2BDD" w:rsidRDefault="00000000" w:rsidP="00174DD5">
      <w:pPr>
        <w:pStyle w:val="FirstParagraph"/>
        <w:numPr>
          <w:ilvl w:val="0"/>
          <w:numId w:val="30"/>
        </w:numPr>
      </w:pPr>
      <w:r>
        <w:t>Select the option to add a new feed.</w:t>
      </w:r>
    </w:p>
    <w:p w14:paraId="1F1EC250" w14:textId="30E19F18" w:rsidR="004D2BDD" w:rsidRDefault="00000000" w:rsidP="00174DD5">
      <w:pPr>
        <w:pStyle w:val="FirstParagraph"/>
        <w:numPr>
          <w:ilvl w:val="0"/>
          <w:numId w:val="30"/>
        </w:numPr>
      </w:pPr>
      <w:r>
        <w:t>Enter feed information (</w:t>
      </w:r>
      <w:r w:rsidR="00205357">
        <w:t>Name: “Daily Dose of Internet”</w:t>
      </w:r>
      <w:r>
        <w:t xml:space="preserve">, </w:t>
      </w:r>
      <w:r w:rsidR="00205357">
        <w:t>Source: “</w:t>
      </w:r>
      <w:r w:rsidR="00205357" w:rsidRPr="00205357">
        <w:t>https://www.youtube.com/feeds/videos.xml?channel_id=UCdC0An4ZPNr_YiFiYoVbwaw</w:t>
      </w:r>
      <w:r w:rsidR="00205357">
        <w:t>”</w:t>
      </w:r>
      <w:r>
        <w:t xml:space="preserve">, </w:t>
      </w:r>
      <w:r w:rsidR="00205357">
        <w:t>Parser: “Default”</w:t>
      </w:r>
      <w:r>
        <w:t>,</w:t>
      </w:r>
      <w:r w:rsidR="00205357">
        <w:t xml:space="preserve"> Item Parser: “</w:t>
      </w:r>
      <w:proofErr w:type="spellStart"/>
      <w:r w:rsidR="00205357">
        <w:t>Youtube</w:t>
      </w:r>
      <w:proofErr w:type="spellEnd"/>
      <w:r w:rsidR="00205357">
        <w:t>”</w:t>
      </w:r>
      <w:r>
        <w:t>).</w:t>
      </w:r>
    </w:p>
    <w:p w14:paraId="01E7074C" w14:textId="76CBC887" w:rsidR="004D2BDD" w:rsidRDefault="00000000" w:rsidP="00174DD5">
      <w:pPr>
        <w:pStyle w:val="BodyText"/>
        <w:numPr>
          <w:ilvl w:val="0"/>
          <w:numId w:val="30"/>
        </w:numPr>
      </w:pPr>
      <w:r>
        <w:t>Submit the changes.</w:t>
      </w:r>
    </w:p>
    <w:p w14:paraId="2E9E2E82" w14:textId="77777777" w:rsidR="00174DD5" w:rsidRDefault="00000000" w:rsidP="00174DD5">
      <w:pPr>
        <w:pStyle w:val="BodyText"/>
        <w:rPr>
          <w:b/>
          <w:bCs/>
        </w:rPr>
      </w:pPr>
      <w:r>
        <w:rPr>
          <w:b/>
          <w:bCs/>
        </w:rPr>
        <w:t>Expected Results:</w:t>
      </w:r>
    </w:p>
    <w:p w14:paraId="47A861B6" w14:textId="77777777" w:rsidR="00174DD5" w:rsidRDefault="00000000" w:rsidP="00174DD5">
      <w:pPr>
        <w:pStyle w:val="BodyText"/>
      </w:pPr>
      <w:r>
        <w:t xml:space="preserve">- The system validates and saves the changes. </w:t>
      </w:r>
    </w:p>
    <w:p w14:paraId="3CCE0F00" w14:textId="77777777" w:rsidR="00174DD5" w:rsidRDefault="00000000" w:rsidP="00174DD5">
      <w:pPr>
        <w:pStyle w:val="BodyText"/>
      </w:pPr>
      <w:r>
        <w:t>- The system updates the feed database.</w:t>
      </w:r>
    </w:p>
    <w:p w14:paraId="6EEC0B14" w14:textId="6015BBAF" w:rsidR="004D2BDD" w:rsidRDefault="00000000" w:rsidP="00174DD5">
      <w:pPr>
        <w:pStyle w:val="BodyText"/>
      </w:pPr>
      <w:r>
        <w:t xml:space="preserve"> - The system displays a confirmation message.</w:t>
      </w:r>
    </w:p>
    <w:p w14:paraId="60F40B10" w14:textId="77777777" w:rsidR="004D2BDD" w:rsidRDefault="00000000" w:rsidP="00174DD5">
      <w:pPr>
        <w:pStyle w:val="BodyText"/>
      </w:pPr>
      <w:r>
        <w:rPr>
          <w:b/>
          <w:bCs/>
        </w:rPr>
        <w:t>Postconditions:</w:t>
      </w:r>
    </w:p>
    <w:p w14:paraId="5B35FA31" w14:textId="70720343" w:rsidR="000C5A38" w:rsidRDefault="00000000" w:rsidP="00174DD5">
      <w:pPr>
        <w:pStyle w:val="BodyText"/>
      </w:pPr>
      <w:r>
        <w:t>- New feed is added to the database.</w:t>
      </w:r>
    </w:p>
    <w:p w14:paraId="357A4AAF" w14:textId="77777777" w:rsidR="004D2BDD" w:rsidRDefault="00000000" w:rsidP="00174DD5">
      <w:pPr>
        <w:pStyle w:val="Heading3"/>
      </w:pPr>
      <w:r>
        <w:t>Test Case ID: TC-UC009-002</w:t>
      </w:r>
    </w:p>
    <w:p w14:paraId="3ED28BAF" w14:textId="77777777" w:rsidR="004D2BDD" w:rsidRDefault="00000000" w:rsidP="00174DD5">
      <w:pPr>
        <w:pStyle w:val="BodyText"/>
      </w:pPr>
      <w:r>
        <w:rPr>
          <w:b/>
          <w:bCs/>
        </w:rPr>
        <w:t>Description:</w:t>
      </w:r>
      <w:r>
        <w:t xml:space="preserve"> Test editing an existing feed</w:t>
      </w:r>
    </w:p>
    <w:p w14:paraId="3C375364" w14:textId="77777777" w:rsidR="004D2BDD" w:rsidRDefault="00000000" w:rsidP="00174DD5">
      <w:pPr>
        <w:pStyle w:val="BodyText"/>
      </w:pPr>
      <w:r>
        <w:rPr>
          <w:b/>
          <w:bCs/>
        </w:rPr>
        <w:t>Preconditions:</w:t>
      </w:r>
      <w:r>
        <w:t xml:space="preserve"> Admin is logged in</w:t>
      </w:r>
    </w:p>
    <w:p w14:paraId="2066866B" w14:textId="77777777" w:rsidR="004D2BDD" w:rsidRDefault="00000000" w:rsidP="00174DD5">
      <w:pPr>
        <w:pStyle w:val="BodyText"/>
      </w:pPr>
      <w:r>
        <w:rPr>
          <w:b/>
          <w:bCs/>
        </w:rPr>
        <w:t>Steps:</w:t>
      </w:r>
    </w:p>
    <w:p w14:paraId="57D37C7B" w14:textId="5F6514C9" w:rsidR="004D2BDD" w:rsidRDefault="00000000" w:rsidP="00174DD5">
      <w:pPr>
        <w:pStyle w:val="BodyText"/>
        <w:numPr>
          <w:ilvl w:val="0"/>
          <w:numId w:val="33"/>
        </w:numPr>
      </w:pPr>
      <w:r>
        <w:lastRenderedPageBreak/>
        <w:t>Navigate to the feeds form.</w:t>
      </w:r>
    </w:p>
    <w:p w14:paraId="36C91EB7" w14:textId="70A165C7" w:rsidR="004D2BDD" w:rsidRDefault="00000000" w:rsidP="00174DD5">
      <w:pPr>
        <w:pStyle w:val="BodyText"/>
        <w:numPr>
          <w:ilvl w:val="0"/>
          <w:numId w:val="33"/>
        </w:numPr>
      </w:pPr>
      <w:r>
        <w:t xml:space="preserve">Select </w:t>
      </w:r>
      <w:r w:rsidR="00F54103">
        <w:t xml:space="preserve">a feed and the update button </w:t>
      </w:r>
      <w:r w:rsidR="00F54103">
        <w:t>(Name: “Daily Dose of Internet”)</w:t>
      </w:r>
      <w:r>
        <w:t>.</w:t>
      </w:r>
    </w:p>
    <w:p w14:paraId="5044C477" w14:textId="2D406CDB" w:rsidR="004D2BDD" w:rsidRDefault="00000000" w:rsidP="00174DD5">
      <w:pPr>
        <w:pStyle w:val="BodyText"/>
        <w:numPr>
          <w:ilvl w:val="0"/>
          <w:numId w:val="33"/>
        </w:numPr>
      </w:pPr>
      <w:r>
        <w:t xml:space="preserve">Update feed information </w:t>
      </w:r>
      <w:r w:rsidR="00F54103">
        <w:t>(Name: “Daily Dose of Internet</w:t>
      </w:r>
      <w:r w:rsidR="00F54103">
        <w:t>2</w:t>
      </w:r>
      <w:r w:rsidR="00F54103">
        <w:t>”)</w:t>
      </w:r>
      <w:r w:rsidR="00F54103">
        <w:t>.</w:t>
      </w:r>
    </w:p>
    <w:p w14:paraId="0C0322A4" w14:textId="1E27FEF0" w:rsidR="004D2BDD" w:rsidRDefault="00000000" w:rsidP="00174DD5">
      <w:pPr>
        <w:pStyle w:val="BodyText"/>
        <w:numPr>
          <w:ilvl w:val="0"/>
          <w:numId w:val="33"/>
        </w:numPr>
      </w:pPr>
      <w:r>
        <w:t>Submit the changes.</w:t>
      </w:r>
    </w:p>
    <w:p w14:paraId="2006417B" w14:textId="77777777" w:rsidR="004D2BDD" w:rsidRDefault="00000000" w:rsidP="00174DD5">
      <w:pPr>
        <w:pStyle w:val="BodyText"/>
      </w:pPr>
      <w:r>
        <w:rPr>
          <w:b/>
          <w:bCs/>
        </w:rPr>
        <w:t>Expected Results:</w:t>
      </w:r>
    </w:p>
    <w:p w14:paraId="510C76F5" w14:textId="77777777" w:rsidR="00174DD5" w:rsidRDefault="00000000" w:rsidP="00174DD5">
      <w:pPr>
        <w:pStyle w:val="BodyText"/>
      </w:pPr>
      <w:r>
        <w:t>- The system validates and saves the changes.</w:t>
      </w:r>
    </w:p>
    <w:p w14:paraId="372D4960" w14:textId="77777777" w:rsidR="00174DD5" w:rsidRDefault="00000000" w:rsidP="00174DD5">
      <w:pPr>
        <w:pStyle w:val="BodyText"/>
      </w:pPr>
      <w:r>
        <w:t xml:space="preserve"> - The system updates the feed database.</w:t>
      </w:r>
    </w:p>
    <w:p w14:paraId="5773CCA2" w14:textId="663C6CF8" w:rsidR="004D2BDD" w:rsidRDefault="00000000" w:rsidP="00174DD5">
      <w:pPr>
        <w:pStyle w:val="BodyText"/>
      </w:pPr>
      <w:r>
        <w:t xml:space="preserve"> - The system displays a confirmation message.</w:t>
      </w:r>
    </w:p>
    <w:p w14:paraId="575553AD" w14:textId="77777777" w:rsidR="004D2BDD" w:rsidRDefault="00000000" w:rsidP="00174DD5">
      <w:pPr>
        <w:pStyle w:val="BodyText"/>
      </w:pPr>
      <w:r>
        <w:rPr>
          <w:b/>
          <w:bCs/>
        </w:rPr>
        <w:t>Postconditions:</w:t>
      </w:r>
    </w:p>
    <w:p w14:paraId="40CC01D8" w14:textId="107E4623" w:rsidR="000C5A38" w:rsidRDefault="00000000" w:rsidP="00174DD5">
      <w:pPr>
        <w:pStyle w:val="BodyText"/>
      </w:pPr>
      <w:r>
        <w:t>- Feed information is updated in the database.</w:t>
      </w:r>
    </w:p>
    <w:p w14:paraId="39812C9B" w14:textId="77777777" w:rsidR="004D2BDD" w:rsidRDefault="00000000" w:rsidP="00174DD5">
      <w:pPr>
        <w:pStyle w:val="Heading3"/>
      </w:pPr>
      <w:r>
        <w:t>Test Case ID: TC-UC009-003</w:t>
      </w:r>
    </w:p>
    <w:p w14:paraId="2A74CED3" w14:textId="77777777" w:rsidR="004D2BDD" w:rsidRDefault="00000000" w:rsidP="00174DD5">
      <w:pPr>
        <w:pStyle w:val="BodyText"/>
      </w:pPr>
      <w:r>
        <w:rPr>
          <w:b/>
          <w:bCs/>
        </w:rPr>
        <w:t>Description:</w:t>
      </w:r>
      <w:r>
        <w:t xml:space="preserve"> Test deleting an existing feed</w:t>
      </w:r>
    </w:p>
    <w:p w14:paraId="52D583A4" w14:textId="77777777" w:rsidR="004D2BDD" w:rsidRDefault="00000000" w:rsidP="00174DD5">
      <w:pPr>
        <w:pStyle w:val="BodyText"/>
      </w:pPr>
      <w:r>
        <w:rPr>
          <w:b/>
          <w:bCs/>
        </w:rPr>
        <w:t>Preconditions:</w:t>
      </w:r>
      <w:r>
        <w:t xml:space="preserve"> Admin is logged in</w:t>
      </w:r>
    </w:p>
    <w:p w14:paraId="702138D0" w14:textId="77777777" w:rsidR="004D2BDD" w:rsidRDefault="00000000" w:rsidP="00174DD5">
      <w:pPr>
        <w:pStyle w:val="BodyText"/>
      </w:pPr>
      <w:r>
        <w:rPr>
          <w:b/>
          <w:bCs/>
        </w:rPr>
        <w:t>Steps:</w:t>
      </w:r>
    </w:p>
    <w:p w14:paraId="60AE8BD4" w14:textId="4C432D7D" w:rsidR="004D2BDD" w:rsidRDefault="00000000" w:rsidP="00174DD5">
      <w:pPr>
        <w:pStyle w:val="BodyText"/>
        <w:numPr>
          <w:ilvl w:val="0"/>
          <w:numId w:val="35"/>
        </w:numPr>
      </w:pPr>
      <w:r>
        <w:t>Navigate to the feeds form.</w:t>
      </w:r>
    </w:p>
    <w:p w14:paraId="16C2F23D" w14:textId="1B9CE873" w:rsidR="004D2BDD" w:rsidRDefault="00000000" w:rsidP="00174DD5">
      <w:pPr>
        <w:pStyle w:val="BodyText"/>
        <w:numPr>
          <w:ilvl w:val="0"/>
          <w:numId w:val="35"/>
        </w:numPr>
      </w:pPr>
      <w:r>
        <w:t xml:space="preserve">Select </w:t>
      </w:r>
      <w:r w:rsidR="00205357">
        <w:t>a feed (Name: “Daily Dose of Internet</w:t>
      </w:r>
      <w:r w:rsidR="00F54103">
        <w:t>2</w:t>
      </w:r>
      <w:r w:rsidR="00205357">
        <w:t>”) and the</w:t>
      </w:r>
      <w:r>
        <w:t xml:space="preserve"> delete</w:t>
      </w:r>
      <w:r w:rsidR="00205357">
        <w:t xml:space="preserve"> button</w:t>
      </w:r>
      <w:r>
        <w:t>.</w:t>
      </w:r>
    </w:p>
    <w:p w14:paraId="0BFFE1A3" w14:textId="35B1E56A" w:rsidR="004D2BDD" w:rsidRDefault="00000000" w:rsidP="00174DD5">
      <w:pPr>
        <w:pStyle w:val="BodyText"/>
        <w:numPr>
          <w:ilvl w:val="0"/>
          <w:numId w:val="35"/>
        </w:numPr>
      </w:pPr>
      <w:r>
        <w:t>Confirm the deletion.</w:t>
      </w:r>
    </w:p>
    <w:p w14:paraId="2F73F4F2" w14:textId="77777777" w:rsidR="004D2BDD" w:rsidRDefault="00000000" w:rsidP="00174DD5">
      <w:pPr>
        <w:pStyle w:val="BodyText"/>
      </w:pPr>
      <w:r>
        <w:rPr>
          <w:b/>
          <w:bCs/>
        </w:rPr>
        <w:t>Expected Results:</w:t>
      </w:r>
    </w:p>
    <w:p w14:paraId="1391D11A" w14:textId="77777777" w:rsidR="00174DD5" w:rsidRDefault="00000000" w:rsidP="00174DD5">
      <w:pPr>
        <w:pStyle w:val="BodyText"/>
      </w:pPr>
      <w:r>
        <w:t>- The system validates the request.</w:t>
      </w:r>
    </w:p>
    <w:p w14:paraId="6121D8EF" w14:textId="77777777" w:rsidR="00174DD5" w:rsidRDefault="00000000" w:rsidP="00174DD5">
      <w:pPr>
        <w:pStyle w:val="BodyText"/>
      </w:pPr>
      <w:r>
        <w:t xml:space="preserve"> - The system removes the feed from the database.</w:t>
      </w:r>
    </w:p>
    <w:p w14:paraId="2F7DDAC9" w14:textId="395731E4" w:rsidR="004D2BDD" w:rsidRDefault="00000000" w:rsidP="00174DD5">
      <w:pPr>
        <w:pStyle w:val="BodyText"/>
      </w:pPr>
      <w:r>
        <w:t xml:space="preserve"> - The system displays a confirmation message.</w:t>
      </w:r>
    </w:p>
    <w:p w14:paraId="344ACC5F" w14:textId="77777777" w:rsidR="004D2BDD" w:rsidRDefault="00000000" w:rsidP="00174DD5">
      <w:pPr>
        <w:pStyle w:val="BodyText"/>
      </w:pPr>
      <w:r>
        <w:rPr>
          <w:b/>
          <w:bCs/>
        </w:rPr>
        <w:t>Postconditions:</w:t>
      </w:r>
    </w:p>
    <w:p w14:paraId="6D6F7F5A" w14:textId="0A3F2A6A" w:rsidR="000C5A38" w:rsidRDefault="00000000" w:rsidP="00174DD5">
      <w:pPr>
        <w:pStyle w:val="BodyText"/>
      </w:pPr>
      <w:r>
        <w:t>- Feed is removed from the database.</w:t>
      </w:r>
    </w:p>
    <w:p w14:paraId="69758F43" w14:textId="77777777" w:rsidR="000C5A38" w:rsidRDefault="00000000" w:rsidP="00174DD5">
      <w:pPr>
        <w:pStyle w:val="Heading1"/>
      </w:pPr>
      <w:bookmarkStart w:id="15" w:name="use-case-10-manage-user-accounts-admin"/>
      <w:bookmarkEnd w:id="14"/>
      <w:r>
        <w:t>Use Case 10: Manage User Accounts (Admin)</w:t>
      </w:r>
    </w:p>
    <w:p w14:paraId="30A356AD" w14:textId="77777777" w:rsidR="004D2BDD" w:rsidRDefault="00000000" w:rsidP="00174DD5">
      <w:pPr>
        <w:pStyle w:val="Heading3"/>
      </w:pPr>
      <w:r>
        <w:t>Test Case ID: TC-UC010-001</w:t>
      </w:r>
    </w:p>
    <w:p w14:paraId="27894634" w14:textId="77777777" w:rsidR="004D2BDD" w:rsidRDefault="00000000" w:rsidP="00174DD5">
      <w:pPr>
        <w:pStyle w:val="FirstParagraph"/>
      </w:pPr>
      <w:r>
        <w:rPr>
          <w:b/>
          <w:bCs/>
        </w:rPr>
        <w:t>Description:</w:t>
      </w:r>
      <w:r>
        <w:t xml:space="preserve"> Test resetting a user password</w:t>
      </w:r>
    </w:p>
    <w:p w14:paraId="1A0CDFF1" w14:textId="77777777" w:rsidR="004D2BDD" w:rsidRDefault="00000000" w:rsidP="00174DD5">
      <w:pPr>
        <w:pStyle w:val="FirstParagraph"/>
      </w:pPr>
      <w:r>
        <w:rPr>
          <w:b/>
          <w:bCs/>
        </w:rPr>
        <w:t>Preconditions:</w:t>
      </w:r>
      <w:r>
        <w:t xml:space="preserve"> Admin is logged in</w:t>
      </w:r>
    </w:p>
    <w:p w14:paraId="14F4AF86" w14:textId="77777777" w:rsidR="004D2BDD" w:rsidRDefault="00000000" w:rsidP="00174DD5">
      <w:pPr>
        <w:pStyle w:val="FirstParagraph"/>
      </w:pPr>
      <w:r>
        <w:rPr>
          <w:b/>
          <w:bCs/>
        </w:rPr>
        <w:t>Steps:</w:t>
      </w:r>
    </w:p>
    <w:p w14:paraId="7D4F66F6" w14:textId="040DBEC6" w:rsidR="004D2BDD" w:rsidRDefault="00000000" w:rsidP="00174DD5">
      <w:pPr>
        <w:pStyle w:val="FirstParagraph"/>
        <w:numPr>
          <w:ilvl w:val="0"/>
          <w:numId w:val="37"/>
        </w:numPr>
      </w:pPr>
      <w:r>
        <w:t>Navigate to the user management section.</w:t>
      </w:r>
    </w:p>
    <w:p w14:paraId="7B717749" w14:textId="4ADF3FFA" w:rsidR="004D2BDD" w:rsidRDefault="00000000" w:rsidP="00174DD5">
      <w:pPr>
        <w:pStyle w:val="FirstParagraph"/>
        <w:numPr>
          <w:ilvl w:val="0"/>
          <w:numId w:val="37"/>
        </w:numPr>
      </w:pPr>
      <w:r>
        <w:lastRenderedPageBreak/>
        <w:t xml:space="preserve">Select </w:t>
      </w:r>
      <w:r w:rsidR="00F54103">
        <w:t>a user and click update (ID: 1 or Name: “a”)</w:t>
      </w:r>
      <w:r>
        <w:t>.</w:t>
      </w:r>
    </w:p>
    <w:p w14:paraId="6820E7FE" w14:textId="5AA75EAD" w:rsidR="00F54103" w:rsidRDefault="00F54103" w:rsidP="00F54103">
      <w:pPr>
        <w:pStyle w:val="FirstParagraph"/>
        <w:numPr>
          <w:ilvl w:val="0"/>
          <w:numId w:val="37"/>
        </w:numPr>
      </w:pPr>
      <w:r>
        <w:t>Change password (Password: “</w:t>
      </w:r>
      <w:proofErr w:type="spellStart"/>
      <w:r>
        <w:t>newPassword</w:t>
      </w:r>
      <w:proofErr w:type="spellEnd"/>
      <w:r>
        <w:t>”)</w:t>
      </w:r>
      <w:r w:rsidR="00000000">
        <w:t>.</w:t>
      </w:r>
    </w:p>
    <w:p w14:paraId="7C467489" w14:textId="519AC19F" w:rsidR="004D2BDD" w:rsidRDefault="00F54103" w:rsidP="00174DD5">
      <w:pPr>
        <w:pStyle w:val="FirstParagraph"/>
        <w:numPr>
          <w:ilvl w:val="0"/>
          <w:numId w:val="37"/>
        </w:numPr>
      </w:pPr>
      <w:r>
        <w:t>Submit the changes.</w:t>
      </w:r>
    </w:p>
    <w:p w14:paraId="14E34FD3" w14:textId="77777777" w:rsidR="004D2BDD" w:rsidRDefault="00000000" w:rsidP="00174DD5">
      <w:pPr>
        <w:pStyle w:val="FirstParagraph"/>
      </w:pPr>
      <w:r>
        <w:rPr>
          <w:b/>
          <w:bCs/>
        </w:rPr>
        <w:t>Expected Results:</w:t>
      </w:r>
    </w:p>
    <w:p w14:paraId="5BA42EED" w14:textId="77777777" w:rsidR="00174DD5" w:rsidRDefault="00000000" w:rsidP="00174DD5">
      <w:pPr>
        <w:pStyle w:val="FirstParagraph"/>
      </w:pPr>
      <w:r>
        <w:t>- The system validates and saves the changes.</w:t>
      </w:r>
    </w:p>
    <w:p w14:paraId="36463E9E" w14:textId="64DBB463" w:rsidR="004D2BDD" w:rsidRDefault="00000000" w:rsidP="00174DD5">
      <w:pPr>
        <w:pStyle w:val="FirstParagraph"/>
      </w:pPr>
      <w:r>
        <w:t xml:space="preserve"> - The system displays a confirmation message.</w:t>
      </w:r>
    </w:p>
    <w:p w14:paraId="1FD2DD81" w14:textId="77777777" w:rsidR="004D2BDD" w:rsidRDefault="00000000" w:rsidP="00174DD5">
      <w:pPr>
        <w:pStyle w:val="FirstParagraph"/>
      </w:pPr>
      <w:r>
        <w:rPr>
          <w:b/>
          <w:bCs/>
        </w:rPr>
        <w:t>Postconditions:</w:t>
      </w:r>
    </w:p>
    <w:p w14:paraId="5E05E903" w14:textId="3FDD1747" w:rsidR="000C5A38" w:rsidRDefault="00000000" w:rsidP="00174DD5">
      <w:pPr>
        <w:pStyle w:val="FirstParagraph"/>
      </w:pPr>
      <w:r>
        <w:t>- User password is reset.</w:t>
      </w:r>
    </w:p>
    <w:p w14:paraId="470F20F6" w14:textId="77777777" w:rsidR="004D2BDD" w:rsidRDefault="00000000" w:rsidP="00174DD5">
      <w:pPr>
        <w:pStyle w:val="Heading3"/>
      </w:pPr>
      <w:r>
        <w:t>Test Case ID: TC-UC010-002</w:t>
      </w:r>
    </w:p>
    <w:p w14:paraId="34BCC7AF" w14:textId="77777777" w:rsidR="004D2BDD" w:rsidRDefault="00000000" w:rsidP="00174DD5">
      <w:pPr>
        <w:pStyle w:val="BodyText"/>
      </w:pPr>
      <w:r>
        <w:rPr>
          <w:b/>
          <w:bCs/>
        </w:rPr>
        <w:t>Description:</w:t>
      </w:r>
      <w:r>
        <w:t xml:space="preserve"> Test updating a user email</w:t>
      </w:r>
    </w:p>
    <w:p w14:paraId="02753A84" w14:textId="77777777" w:rsidR="004D2BDD" w:rsidRDefault="00000000" w:rsidP="00174DD5">
      <w:pPr>
        <w:pStyle w:val="BodyText"/>
      </w:pPr>
      <w:r>
        <w:rPr>
          <w:b/>
          <w:bCs/>
        </w:rPr>
        <w:t>Preconditions:</w:t>
      </w:r>
      <w:r>
        <w:t xml:space="preserve"> Admin is logged in</w:t>
      </w:r>
    </w:p>
    <w:p w14:paraId="072290FC" w14:textId="77777777" w:rsidR="004D2BDD" w:rsidRDefault="00000000" w:rsidP="00174DD5">
      <w:pPr>
        <w:pStyle w:val="BodyText"/>
      </w:pPr>
      <w:r>
        <w:rPr>
          <w:b/>
          <w:bCs/>
        </w:rPr>
        <w:t>Steps:</w:t>
      </w:r>
    </w:p>
    <w:p w14:paraId="098B56D4" w14:textId="470390D2" w:rsidR="004D2BDD" w:rsidRDefault="00000000" w:rsidP="00174DD5">
      <w:pPr>
        <w:pStyle w:val="BodyText"/>
        <w:numPr>
          <w:ilvl w:val="0"/>
          <w:numId w:val="39"/>
        </w:numPr>
      </w:pPr>
      <w:r>
        <w:t>Navigate to the user management section.</w:t>
      </w:r>
    </w:p>
    <w:p w14:paraId="46391398" w14:textId="77777777" w:rsidR="00F54103" w:rsidRDefault="00F54103" w:rsidP="00F54103">
      <w:pPr>
        <w:pStyle w:val="FirstParagraph"/>
        <w:numPr>
          <w:ilvl w:val="0"/>
          <w:numId w:val="39"/>
        </w:numPr>
      </w:pPr>
      <w:r>
        <w:t>Select a user and click update (ID: 1 or Name: “a”).</w:t>
      </w:r>
    </w:p>
    <w:p w14:paraId="6B16EBDB" w14:textId="18C2FC6C" w:rsidR="004D2BDD" w:rsidRDefault="00000000" w:rsidP="00174DD5">
      <w:pPr>
        <w:pStyle w:val="BodyText"/>
        <w:numPr>
          <w:ilvl w:val="0"/>
          <w:numId w:val="39"/>
        </w:numPr>
      </w:pPr>
      <w:r>
        <w:t>Enter the new email address</w:t>
      </w:r>
      <w:r w:rsidR="00F54103">
        <w:t xml:space="preserve"> (Email: “</w:t>
      </w:r>
      <w:proofErr w:type="spellStart"/>
      <w:r w:rsidR="00F54103">
        <w:t>a@test.test</w:t>
      </w:r>
      <w:proofErr w:type="spellEnd"/>
      <w:r w:rsidR="00F54103">
        <w:t>”)</w:t>
      </w:r>
      <w:r>
        <w:t>.</w:t>
      </w:r>
    </w:p>
    <w:p w14:paraId="1BBD2CE6" w14:textId="77266BE3" w:rsidR="004D2BDD" w:rsidRDefault="00000000" w:rsidP="00174DD5">
      <w:pPr>
        <w:pStyle w:val="BodyText"/>
        <w:numPr>
          <w:ilvl w:val="0"/>
          <w:numId w:val="39"/>
        </w:numPr>
      </w:pPr>
      <w:r>
        <w:t>Submit the changes.</w:t>
      </w:r>
    </w:p>
    <w:p w14:paraId="43732E9A" w14:textId="77777777" w:rsidR="004D2BDD" w:rsidRDefault="00000000" w:rsidP="00174DD5">
      <w:pPr>
        <w:pStyle w:val="BodyText"/>
      </w:pPr>
      <w:r>
        <w:rPr>
          <w:b/>
          <w:bCs/>
        </w:rPr>
        <w:t>Expected Results:</w:t>
      </w:r>
    </w:p>
    <w:p w14:paraId="33C856A2" w14:textId="77777777" w:rsidR="00174DD5" w:rsidRDefault="00000000" w:rsidP="00174DD5">
      <w:pPr>
        <w:pStyle w:val="BodyText"/>
      </w:pPr>
      <w:r>
        <w:t xml:space="preserve">- The system validates and saves the changes. </w:t>
      </w:r>
    </w:p>
    <w:p w14:paraId="1A782277" w14:textId="1805DBA7" w:rsidR="004D2BDD" w:rsidRDefault="00000000" w:rsidP="00174DD5">
      <w:pPr>
        <w:pStyle w:val="BodyText"/>
      </w:pPr>
      <w:r>
        <w:t>- The system displays a confirmation message.</w:t>
      </w:r>
    </w:p>
    <w:p w14:paraId="56269C8D" w14:textId="77777777" w:rsidR="004D2BDD" w:rsidRDefault="00000000" w:rsidP="00174DD5">
      <w:pPr>
        <w:pStyle w:val="BodyText"/>
      </w:pPr>
      <w:r>
        <w:rPr>
          <w:b/>
          <w:bCs/>
        </w:rPr>
        <w:t>Postconditions:</w:t>
      </w:r>
    </w:p>
    <w:p w14:paraId="23C8F29B" w14:textId="0DCEEB54" w:rsidR="000C5A38" w:rsidRDefault="00000000" w:rsidP="00174DD5">
      <w:pPr>
        <w:pStyle w:val="BodyText"/>
      </w:pPr>
      <w:r>
        <w:t>- User email is updated.</w:t>
      </w:r>
    </w:p>
    <w:p w14:paraId="0ECC1875" w14:textId="77777777" w:rsidR="004D2BDD" w:rsidRDefault="00000000" w:rsidP="00174DD5">
      <w:pPr>
        <w:pStyle w:val="Heading3"/>
      </w:pPr>
      <w:r>
        <w:t>Test Case ID: TC-UC010-003</w:t>
      </w:r>
    </w:p>
    <w:p w14:paraId="2656D0D0" w14:textId="77777777" w:rsidR="004D2BDD" w:rsidRDefault="00000000" w:rsidP="00174DD5">
      <w:pPr>
        <w:pStyle w:val="BodyText"/>
      </w:pPr>
      <w:r w:rsidRPr="005C08DF">
        <w:t>Description: Test deactivating a user account</w:t>
      </w:r>
    </w:p>
    <w:p w14:paraId="63694F69" w14:textId="77777777" w:rsidR="004D2BDD" w:rsidRDefault="00000000" w:rsidP="00174DD5">
      <w:pPr>
        <w:pStyle w:val="BodyText"/>
      </w:pPr>
      <w:r w:rsidRPr="005C08DF">
        <w:t>Preconditions: Admin is logged in</w:t>
      </w:r>
    </w:p>
    <w:p w14:paraId="71053998" w14:textId="77777777" w:rsidR="004D2BDD" w:rsidRDefault="00000000" w:rsidP="00174DD5">
      <w:pPr>
        <w:pStyle w:val="BodyText"/>
      </w:pPr>
      <w:r w:rsidRPr="005C08DF">
        <w:t>Steps:</w:t>
      </w:r>
    </w:p>
    <w:p w14:paraId="65B84E46" w14:textId="17EF532A" w:rsidR="004D2BDD" w:rsidRDefault="00000000" w:rsidP="00174DD5">
      <w:pPr>
        <w:pStyle w:val="BodyText"/>
        <w:numPr>
          <w:ilvl w:val="0"/>
          <w:numId w:val="41"/>
        </w:numPr>
      </w:pPr>
      <w:r w:rsidRPr="005C08DF">
        <w:t>Navigate to the user management section.</w:t>
      </w:r>
    </w:p>
    <w:p w14:paraId="5617FF7F" w14:textId="08390FF6" w:rsidR="004D2BDD" w:rsidRDefault="008E36C8" w:rsidP="008E36C8">
      <w:pPr>
        <w:pStyle w:val="FirstParagraph"/>
        <w:numPr>
          <w:ilvl w:val="0"/>
          <w:numId w:val="41"/>
        </w:numPr>
      </w:pPr>
      <w:r>
        <w:t xml:space="preserve">Select a user and click </w:t>
      </w:r>
      <w:r>
        <w:t>delete</w:t>
      </w:r>
      <w:r>
        <w:t xml:space="preserve"> (ID: 1 or Name: “a”).</w:t>
      </w:r>
    </w:p>
    <w:p w14:paraId="42A8F818" w14:textId="77777777" w:rsidR="004D2BDD" w:rsidRDefault="00000000" w:rsidP="00174DD5">
      <w:pPr>
        <w:pStyle w:val="BodyText"/>
      </w:pPr>
      <w:r w:rsidRPr="005C08DF">
        <w:t>Expected Results:</w:t>
      </w:r>
    </w:p>
    <w:p w14:paraId="01C28F26" w14:textId="77777777" w:rsidR="00174DD5" w:rsidRDefault="00000000" w:rsidP="00174DD5">
      <w:pPr>
        <w:pStyle w:val="BodyText"/>
      </w:pPr>
      <w:r w:rsidRPr="005C08DF">
        <w:t>- The system validates and saves the changes.</w:t>
      </w:r>
    </w:p>
    <w:p w14:paraId="00B8CB62" w14:textId="5F52ACF8" w:rsidR="004D2BDD" w:rsidRDefault="00000000" w:rsidP="00174DD5">
      <w:pPr>
        <w:pStyle w:val="BodyText"/>
      </w:pPr>
      <w:r w:rsidRPr="005C08DF">
        <w:t xml:space="preserve"> - The system displays a confirmation message.</w:t>
      </w:r>
    </w:p>
    <w:p w14:paraId="75DC8B44" w14:textId="77777777" w:rsidR="004D2BDD" w:rsidRDefault="00000000" w:rsidP="00174DD5">
      <w:pPr>
        <w:pStyle w:val="BodyText"/>
      </w:pPr>
      <w:r w:rsidRPr="005C08DF">
        <w:t>Postconditions:</w:t>
      </w:r>
    </w:p>
    <w:p w14:paraId="6F0FE7F7" w14:textId="4C5F0F58" w:rsidR="000C5A38" w:rsidRDefault="00000000" w:rsidP="00174DD5">
      <w:pPr>
        <w:pStyle w:val="BodyText"/>
      </w:pPr>
      <w:r w:rsidRPr="005C08DF">
        <w:lastRenderedPageBreak/>
        <w:t>- User account is deactivated.</w:t>
      </w:r>
    </w:p>
    <w:p w14:paraId="5042EFC2" w14:textId="77777777" w:rsidR="000C5A38" w:rsidRPr="00174DD5" w:rsidRDefault="00000000" w:rsidP="00174DD5">
      <w:pPr>
        <w:pStyle w:val="Heading1"/>
      </w:pPr>
      <w:bookmarkStart w:id="16" w:name="use-case-11-moderate-user-content-admin"/>
      <w:bookmarkEnd w:id="15"/>
      <w:r w:rsidRPr="00174DD5">
        <w:t>Use Case 11: Moderate User Content (Admin)</w:t>
      </w:r>
    </w:p>
    <w:p w14:paraId="7655FF82" w14:textId="77777777" w:rsidR="004D2BDD" w:rsidRPr="00174DD5" w:rsidRDefault="00000000" w:rsidP="00174DD5">
      <w:pPr>
        <w:pStyle w:val="Heading3"/>
      </w:pPr>
      <w:r w:rsidRPr="00174DD5">
        <w:t>Test Case ID: TC-UC011-001</w:t>
      </w:r>
    </w:p>
    <w:p w14:paraId="70CBCA15" w14:textId="77777777" w:rsidR="004D2BDD" w:rsidRDefault="00000000" w:rsidP="00174DD5">
      <w:pPr>
        <w:pStyle w:val="FirstParagraph"/>
      </w:pPr>
      <w:r>
        <w:rPr>
          <w:b/>
          <w:bCs/>
        </w:rPr>
        <w:t>Description:</w:t>
      </w:r>
      <w:r>
        <w:t xml:space="preserve"> Test moderating user content by deleting a review</w:t>
      </w:r>
    </w:p>
    <w:p w14:paraId="0B9E16E4" w14:textId="77777777" w:rsidR="004D2BDD" w:rsidRDefault="00000000" w:rsidP="00174DD5">
      <w:pPr>
        <w:pStyle w:val="FirstParagraph"/>
      </w:pPr>
      <w:r>
        <w:rPr>
          <w:b/>
          <w:bCs/>
        </w:rPr>
        <w:t>Preconditions:</w:t>
      </w:r>
      <w:r>
        <w:t xml:space="preserve"> Admin is logged in</w:t>
      </w:r>
    </w:p>
    <w:p w14:paraId="30310558" w14:textId="77777777" w:rsidR="004D2BDD" w:rsidRDefault="00000000" w:rsidP="00174DD5">
      <w:pPr>
        <w:pStyle w:val="FirstParagraph"/>
      </w:pPr>
      <w:r>
        <w:rPr>
          <w:b/>
          <w:bCs/>
        </w:rPr>
        <w:t>Steps:</w:t>
      </w:r>
    </w:p>
    <w:p w14:paraId="11F176B6" w14:textId="2E170357" w:rsidR="004D2BDD" w:rsidRDefault="00000000" w:rsidP="00174DD5">
      <w:pPr>
        <w:pStyle w:val="FirstParagraph"/>
        <w:numPr>
          <w:ilvl w:val="0"/>
          <w:numId w:val="32"/>
        </w:numPr>
      </w:pPr>
      <w:r>
        <w:t>Navigate to the reviews section.</w:t>
      </w:r>
    </w:p>
    <w:p w14:paraId="4F18B3F2" w14:textId="20054C7E" w:rsidR="004D2BDD" w:rsidRDefault="00000000" w:rsidP="00174DD5">
      <w:pPr>
        <w:pStyle w:val="FirstParagraph"/>
        <w:numPr>
          <w:ilvl w:val="0"/>
          <w:numId w:val="32"/>
        </w:numPr>
      </w:pPr>
      <w:r>
        <w:t>Select a review to delete</w:t>
      </w:r>
      <w:r w:rsidR="006948A7">
        <w:t xml:space="preserve"> (Name: “Test”)</w:t>
      </w:r>
      <w:r>
        <w:t>.</w:t>
      </w:r>
    </w:p>
    <w:p w14:paraId="2C7B7386" w14:textId="7522216E" w:rsidR="004D2BDD" w:rsidRDefault="006948A7" w:rsidP="00174DD5">
      <w:pPr>
        <w:pStyle w:val="FirstParagraph"/>
        <w:numPr>
          <w:ilvl w:val="0"/>
          <w:numId w:val="32"/>
        </w:numPr>
      </w:pPr>
      <w:r>
        <w:t>Click delete</w:t>
      </w:r>
      <w:r w:rsidR="00000000">
        <w:t>.</w:t>
      </w:r>
    </w:p>
    <w:p w14:paraId="366521D2" w14:textId="77777777" w:rsidR="004D2BDD" w:rsidRDefault="00000000" w:rsidP="00174DD5">
      <w:pPr>
        <w:pStyle w:val="FirstParagraph"/>
      </w:pPr>
      <w:r>
        <w:rPr>
          <w:b/>
          <w:bCs/>
        </w:rPr>
        <w:t>Expected Results:</w:t>
      </w:r>
    </w:p>
    <w:p w14:paraId="60256A55" w14:textId="77777777" w:rsidR="00174DD5" w:rsidRDefault="00000000" w:rsidP="00174DD5">
      <w:pPr>
        <w:pStyle w:val="FirstParagraph"/>
      </w:pPr>
      <w:r>
        <w:t>- The system updates the status of the content.</w:t>
      </w:r>
    </w:p>
    <w:p w14:paraId="0B9FDC3A" w14:textId="1FFA4B3F" w:rsidR="004D2BDD" w:rsidRDefault="00000000" w:rsidP="00174DD5">
      <w:pPr>
        <w:pStyle w:val="FirstParagraph"/>
      </w:pPr>
      <w:r>
        <w:t xml:space="preserve"> - The system displays a confirmation message.</w:t>
      </w:r>
    </w:p>
    <w:p w14:paraId="666D1686" w14:textId="77777777" w:rsidR="004D2BDD" w:rsidRDefault="00000000" w:rsidP="00174DD5">
      <w:pPr>
        <w:pStyle w:val="FirstParagraph"/>
      </w:pPr>
      <w:r>
        <w:rPr>
          <w:b/>
          <w:bCs/>
        </w:rPr>
        <w:t>Postconditions:</w:t>
      </w:r>
    </w:p>
    <w:p w14:paraId="32F4B739" w14:textId="0ED0417D" w:rsidR="000C5A38" w:rsidRDefault="00000000" w:rsidP="00174DD5">
      <w:pPr>
        <w:pStyle w:val="FirstParagraph"/>
      </w:pPr>
      <w:r>
        <w:t>- Review is deleted.</w:t>
      </w:r>
    </w:p>
    <w:p w14:paraId="3BA53594" w14:textId="77777777" w:rsidR="004D2BDD" w:rsidRDefault="00000000" w:rsidP="00174DD5">
      <w:pPr>
        <w:pStyle w:val="Heading3"/>
      </w:pPr>
      <w:r>
        <w:t>Test Case ID: TC-UC011-002</w:t>
      </w:r>
    </w:p>
    <w:p w14:paraId="023AE56D" w14:textId="77777777" w:rsidR="004D2BDD" w:rsidRDefault="00000000" w:rsidP="00174DD5">
      <w:pPr>
        <w:pStyle w:val="BodyText"/>
      </w:pPr>
      <w:r>
        <w:rPr>
          <w:b/>
          <w:bCs/>
        </w:rPr>
        <w:t>Description:</w:t>
      </w:r>
      <w:r>
        <w:t xml:space="preserve"> Test moderating user content by editing a review</w:t>
      </w:r>
    </w:p>
    <w:p w14:paraId="5B0433C8" w14:textId="77777777" w:rsidR="004D2BDD" w:rsidRDefault="00000000" w:rsidP="00174DD5">
      <w:pPr>
        <w:pStyle w:val="BodyText"/>
      </w:pPr>
      <w:r>
        <w:rPr>
          <w:b/>
          <w:bCs/>
        </w:rPr>
        <w:t>Preconditions:</w:t>
      </w:r>
      <w:r>
        <w:t xml:space="preserve"> Admin is logged in</w:t>
      </w:r>
    </w:p>
    <w:p w14:paraId="736DFC0E" w14:textId="77777777" w:rsidR="004D2BDD" w:rsidRDefault="00000000" w:rsidP="00174DD5">
      <w:pPr>
        <w:pStyle w:val="BodyText"/>
      </w:pPr>
      <w:r>
        <w:rPr>
          <w:b/>
          <w:bCs/>
        </w:rPr>
        <w:t>Steps:</w:t>
      </w:r>
    </w:p>
    <w:p w14:paraId="024FA0A3" w14:textId="0746EB26" w:rsidR="004D2BDD" w:rsidRDefault="00000000" w:rsidP="00174DD5">
      <w:pPr>
        <w:pStyle w:val="BodyText"/>
        <w:numPr>
          <w:ilvl w:val="0"/>
          <w:numId w:val="43"/>
        </w:numPr>
      </w:pPr>
      <w:r>
        <w:t>Navigate to the reviews section.</w:t>
      </w:r>
    </w:p>
    <w:p w14:paraId="77375033" w14:textId="5D8E6488" w:rsidR="006948A7" w:rsidRDefault="006948A7" w:rsidP="006948A7">
      <w:pPr>
        <w:pStyle w:val="FirstParagraph"/>
        <w:numPr>
          <w:ilvl w:val="0"/>
          <w:numId w:val="43"/>
        </w:numPr>
      </w:pPr>
      <w:r>
        <w:t xml:space="preserve">Select a review to </w:t>
      </w:r>
      <w:r>
        <w:t>edit</w:t>
      </w:r>
      <w:r>
        <w:t xml:space="preserve"> (Name: “Test”).</w:t>
      </w:r>
    </w:p>
    <w:p w14:paraId="200CBB07" w14:textId="0FAF41B5" w:rsidR="006948A7" w:rsidRDefault="006948A7" w:rsidP="006948A7">
      <w:pPr>
        <w:pStyle w:val="FirstParagraph"/>
        <w:numPr>
          <w:ilvl w:val="0"/>
          <w:numId w:val="43"/>
        </w:numPr>
      </w:pPr>
      <w:r>
        <w:t xml:space="preserve">Click </w:t>
      </w:r>
      <w:r>
        <w:t>update</w:t>
      </w:r>
      <w:r>
        <w:t>.</w:t>
      </w:r>
    </w:p>
    <w:p w14:paraId="524C5938" w14:textId="67FC52A2" w:rsidR="004D2BDD" w:rsidRDefault="006948A7" w:rsidP="00174DD5">
      <w:pPr>
        <w:pStyle w:val="BodyText"/>
        <w:numPr>
          <w:ilvl w:val="0"/>
          <w:numId w:val="43"/>
        </w:numPr>
      </w:pPr>
      <w:r>
        <w:t>Change MainBody (MainBody: “censored review”)</w:t>
      </w:r>
      <w:r w:rsidR="00000000">
        <w:t>.</w:t>
      </w:r>
    </w:p>
    <w:p w14:paraId="7E9A41BB" w14:textId="77777777" w:rsidR="004D2BDD" w:rsidRDefault="00000000" w:rsidP="00174DD5">
      <w:pPr>
        <w:pStyle w:val="BodyText"/>
      </w:pPr>
      <w:r>
        <w:rPr>
          <w:b/>
          <w:bCs/>
        </w:rPr>
        <w:t>Expected Results:</w:t>
      </w:r>
    </w:p>
    <w:p w14:paraId="56AE9DB1" w14:textId="77777777" w:rsidR="00174DD5" w:rsidRDefault="00000000" w:rsidP="00174DD5">
      <w:pPr>
        <w:pStyle w:val="BodyText"/>
      </w:pPr>
      <w:r>
        <w:t>- The system updates the status of the content.</w:t>
      </w:r>
    </w:p>
    <w:p w14:paraId="567338D8" w14:textId="7482BD8C" w:rsidR="004D2BDD" w:rsidRDefault="00000000" w:rsidP="00174DD5">
      <w:pPr>
        <w:pStyle w:val="BodyText"/>
      </w:pPr>
      <w:r>
        <w:t xml:space="preserve"> - The system displays a confirmation message.</w:t>
      </w:r>
    </w:p>
    <w:p w14:paraId="6C7957C7" w14:textId="77777777" w:rsidR="004D2BDD" w:rsidRDefault="00000000" w:rsidP="00174DD5">
      <w:pPr>
        <w:pStyle w:val="BodyText"/>
      </w:pPr>
      <w:r>
        <w:rPr>
          <w:b/>
          <w:bCs/>
        </w:rPr>
        <w:t>Postconditions:</w:t>
      </w:r>
    </w:p>
    <w:p w14:paraId="55F7E447" w14:textId="1D58A331" w:rsidR="000C5A38" w:rsidRDefault="00000000" w:rsidP="00174DD5">
      <w:pPr>
        <w:pStyle w:val="BodyText"/>
      </w:pPr>
      <w:r>
        <w:t>- Review is edited and updated.</w:t>
      </w:r>
      <w:bookmarkEnd w:id="12"/>
      <w:bookmarkEnd w:id="16"/>
    </w:p>
    <w:sectPr w:rsidR="000C5A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3AAC8" w14:textId="77777777" w:rsidR="00A0029C" w:rsidRDefault="00A0029C">
      <w:pPr>
        <w:spacing w:before="0" w:after="0"/>
      </w:pPr>
      <w:r>
        <w:separator/>
      </w:r>
    </w:p>
  </w:endnote>
  <w:endnote w:type="continuationSeparator" w:id="0">
    <w:p w14:paraId="0866C31D" w14:textId="77777777" w:rsidR="00A0029C" w:rsidRDefault="00A0029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A0975" w14:textId="77777777" w:rsidR="00A0029C" w:rsidRDefault="00A0029C">
      <w:r>
        <w:separator/>
      </w:r>
    </w:p>
  </w:footnote>
  <w:footnote w:type="continuationSeparator" w:id="0">
    <w:p w14:paraId="7F32105F" w14:textId="77777777" w:rsidR="00A0029C" w:rsidRDefault="00A002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91AFB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1BE7C5D"/>
    <w:multiLevelType w:val="hybridMultilevel"/>
    <w:tmpl w:val="6680968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002EC1"/>
    <w:multiLevelType w:val="hybridMultilevel"/>
    <w:tmpl w:val="1A269C6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D75A3D"/>
    <w:multiLevelType w:val="hybridMultilevel"/>
    <w:tmpl w:val="BB8C7D72"/>
    <w:lvl w:ilvl="0" w:tplc="7F56963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B636C7"/>
    <w:multiLevelType w:val="hybridMultilevel"/>
    <w:tmpl w:val="82CE7A6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1C7582"/>
    <w:multiLevelType w:val="hybridMultilevel"/>
    <w:tmpl w:val="D80021C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032673"/>
    <w:multiLevelType w:val="hybridMultilevel"/>
    <w:tmpl w:val="FE28E0D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CF3CBE"/>
    <w:multiLevelType w:val="hybridMultilevel"/>
    <w:tmpl w:val="95D466B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7D7320"/>
    <w:multiLevelType w:val="hybridMultilevel"/>
    <w:tmpl w:val="27A20044"/>
    <w:lvl w:ilvl="0" w:tplc="C82864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5CC7148"/>
    <w:multiLevelType w:val="hybridMultilevel"/>
    <w:tmpl w:val="6440861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EF1FC5"/>
    <w:multiLevelType w:val="hybridMultilevel"/>
    <w:tmpl w:val="CAC478A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130563"/>
    <w:multiLevelType w:val="hybridMultilevel"/>
    <w:tmpl w:val="AEB60E5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515F08"/>
    <w:multiLevelType w:val="hybridMultilevel"/>
    <w:tmpl w:val="E5C4475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926E9A"/>
    <w:multiLevelType w:val="hybridMultilevel"/>
    <w:tmpl w:val="8EB432E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1B7622"/>
    <w:multiLevelType w:val="hybridMultilevel"/>
    <w:tmpl w:val="4F2A714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5A6A08"/>
    <w:multiLevelType w:val="hybridMultilevel"/>
    <w:tmpl w:val="403003B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BA5551"/>
    <w:multiLevelType w:val="hybridMultilevel"/>
    <w:tmpl w:val="A1E8F46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1731C0"/>
    <w:multiLevelType w:val="hybridMultilevel"/>
    <w:tmpl w:val="23943A5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152F9D"/>
    <w:multiLevelType w:val="hybridMultilevel"/>
    <w:tmpl w:val="9216FC8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162D1A"/>
    <w:multiLevelType w:val="hybridMultilevel"/>
    <w:tmpl w:val="D9C877D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331BC3"/>
    <w:multiLevelType w:val="hybridMultilevel"/>
    <w:tmpl w:val="9C6A3C4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9133E2"/>
    <w:multiLevelType w:val="hybridMultilevel"/>
    <w:tmpl w:val="7C2ACEB2"/>
    <w:lvl w:ilvl="0" w:tplc="26A031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5750852"/>
    <w:multiLevelType w:val="hybridMultilevel"/>
    <w:tmpl w:val="D90C59B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893CA3"/>
    <w:multiLevelType w:val="hybridMultilevel"/>
    <w:tmpl w:val="7480D49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AD00BD"/>
    <w:multiLevelType w:val="hybridMultilevel"/>
    <w:tmpl w:val="776C0C7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3B5CA4"/>
    <w:multiLevelType w:val="hybridMultilevel"/>
    <w:tmpl w:val="4F46AC9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D52749"/>
    <w:multiLevelType w:val="hybridMultilevel"/>
    <w:tmpl w:val="2722AD6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DF70B3"/>
    <w:multiLevelType w:val="hybridMultilevel"/>
    <w:tmpl w:val="BEC0491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C40D43"/>
    <w:multiLevelType w:val="hybridMultilevel"/>
    <w:tmpl w:val="D78486E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AE5C9B"/>
    <w:multiLevelType w:val="hybridMultilevel"/>
    <w:tmpl w:val="00EA7DA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AE63032"/>
    <w:multiLevelType w:val="hybridMultilevel"/>
    <w:tmpl w:val="4AEE250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D058E2"/>
    <w:multiLevelType w:val="hybridMultilevel"/>
    <w:tmpl w:val="BA2CCAB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F32BBE"/>
    <w:multiLevelType w:val="hybridMultilevel"/>
    <w:tmpl w:val="AA3C4DF2"/>
    <w:lvl w:ilvl="0" w:tplc="A7281F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2D168A8"/>
    <w:multiLevelType w:val="hybridMultilevel"/>
    <w:tmpl w:val="597695A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4F33A71"/>
    <w:multiLevelType w:val="hybridMultilevel"/>
    <w:tmpl w:val="9AB46AF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5DB07F5"/>
    <w:multiLevelType w:val="hybridMultilevel"/>
    <w:tmpl w:val="D4509D4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2C206D"/>
    <w:multiLevelType w:val="hybridMultilevel"/>
    <w:tmpl w:val="50D0D0D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2963BD"/>
    <w:multiLevelType w:val="hybridMultilevel"/>
    <w:tmpl w:val="2E18AC2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E85EB5"/>
    <w:multiLevelType w:val="hybridMultilevel"/>
    <w:tmpl w:val="089ED28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133970"/>
    <w:multiLevelType w:val="hybridMultilevel"/>
    <w:tmpl w:val="8436811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64659E"/>
    <w:multiLevelType w:val="hybridMultilevel"/>
    <w:tmpl w:val="71CC276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F8360E"/>
    <w:multiLevelType w:val="hybridMultilevel"/>
    <w:tmpl w:val="2C7AA91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DB5BFA"/>
    <w:multiLevelType w:val="hybridMultilevel"/>
    <w:tmpl w:val="ABB0F37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9437932">
    <w:abstractNumId w:val="0"/>
  </w:num>
  <w:num w:numId="2" w16cid:durableId="1121993112">
    <w:abstractNumId w:val="21"/>
  </w:num>
  <w:num w:numId="3" w16cid:durableId="134497262">
    <w:abstractNumId w:val="39"/>
  </w:num>
  <w:num w:numId="4" w16cid:durableId="1894612619">
    <w:abstractNumId w:val="8"/>
  </w:num>
  <w:num w:numId="5" w16cid:durableId="1368019989">
    <w:abstractNumId w:val="10"/>
  </w:num>
  <w:num w:numId="6" w16cid:durableId="1014041352">
    <w:abstractNumId w:val="32"/>
  </w:num>
  <w:num w:numId="7" w16cid:durableId="1224439777">
    <w:abstractNumId w:val="24"/>
  </w:num>
  <w:num w:numId="8" w16cid:durableId="92943841">
    <w:abstractNumId w:val="3"/>
  </w:num>
  <w:num w:numId="9" w16cid:durableId="1631546619">
    <w:abstractNumId w:val="14"/>
  </w:num>
  <w:num w:numId="10" w16cid:durableId="2782370">
    <w:abstractNumId w:val="25"/>
  </w:num>
  <w:num w:numId="11" w16cid:durableId="1798597334">
    <w:abstractNumId w:val="40"/>
  </w:num>
  <w:num w:numId="12" w16cid:durableId="441415517">
    <w:abstractNumId w:val="37"/>
  </w:num>
  <w:num w:numId="13" w16cid:durableId="834347380">
    <w:abstractNumId w:val="17"/>
  </w:num>
  <w:num w:numId="14" w16cid:durableId="1003242149">
    <w:abstractNumId w:val="42"/>
  </w:num>
  <w:num w:numId="15" w16cid:durableId="791365808">
    <w:abstractNumId w:val="23"/>
  </w:num>
  <w:num w:numId="16" w16cid:durableId="722367664">
    <w:abstractNumId w:val="27"/>
  </w:num>
  <w:num w:numId="17" w16cid:durableId="1483542899">
    <w:abstractNumId w:val="36"/>
  </w:num>
  <w:num w:numId="18" w16cid:durableId="1702392216">
    <w:abstractNumId w:val="9"/>
  </w:num>
  <w:num w:numId="19" w16cid:durableId="2013604070">
    <w:abstractNumId w:val="7"/>
  </w:num>
  <w:num w:numId="20" w16cid:durableId="1163737758">
    <w:abstractNumId w:val="2"/>
  </w:num>
  <w:num w:numId="21" w16cid:durableId="1128427901">
    <w:abstractNumId w:val="19"/>
  </w:num>
  <w:num w:numId="22" w16cid:durableId="183517599">
    <w:abstractNumId w:val="4"/>
  </w:num>
  <w:num w:numId="23" w16cid:durableId="1969314417">
    <w:abstractNumId w:val="38"/>
  </w:num>
  <w:num w:numId="24" w16cid:durableId="878276091">
    <w:abstractNumId w:val="6"/>
  </w:num>
  <w:num w:numId="25" w16cid:durableId="1519856843">
    <w:abstractNumId w:val="12"/>
  </w:num>
  <w:num w:numId="26" w16cid:durableId="888610991">
    <w:abstractNumId w:val="29"/>
  </w:num>
  <w:num w:numId="27" w16cid:durableId="1836874761">
    <w:abstractNumId w:val="28"/>
  </w:num>
  <w:num w:numId="28" w16cid:durableId="1178696048">
    <w:abstractNumId w:val="41"/>
  </w:num>
  <w:num w:numId="29" w16cid:durableId="563879348">
    <w:abstractNumId w:val="18"/>
  </w:num>
  <w:num w:numId="30" w16cid:durableId="889417082">
    <w:abstractNumId w:val="15"/>
  </w:num>
  <w:num w:numId="31" w16cid:durableId="1574900053">
    <w:abstractNumId w:val="20"/>
  </w:num>
  <w:num w:numId="32" w16cid:durableId="1031225637">
    <w:abstractNumId w:val="5"/>
  </w:num>
  <w:num w:numId="33" w16cid:durableId="1921206716">
    <w:abstractNumId w:val="22"/>
  </w:num>
  <w:num w:numId="34" w16cid:durableId="367948699">
    <w:abstractNumId w:val="34"/>
  </w:num>
  <w:num w:numId="35" w16cid:durableId="1726102380">
    <w:abstractNumId w:val="16"/>
  </w:num>
  <w:num w:numId="36" w16cid:durableId="845246643">
    <w:abstractNumId w:val="30"/>
  </w:num>
  <w:num w:numId="37" w16cid:durableId="1359157620">
    <w:abstractNumId w:val="33"/>
  </w:num>
  <w:num w:numId="38" w16cid:durableId="1574974077">
    <w:abstractNumId w:val="11"/>
  </w:num>
  <w:num w:numId="39" w16cid:durableId="2021618516">
    <w:abstractNumId w:val="1"/>
  </w:num>
  <w:num w:numId="40" w16cid:durableId="869105190">
    <w:abstractNumId w:val="35"/>
  </w:num>
  <w:num w:numId="41" w16cid:durableId="2030179721">
    <w:abstractNumId w:val="31"/>
  </w:num>
  <w:num w:numId="42" w16cid:durableId="1841040257">
    <w:abstractNumId w:val="13"/>
  </w:num>
  <w:num w:numId="43" w16cid:durableId="41012547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C5A38"/>
    <w:rsid w:val="000152D1"/>
    <w:rsid w:val="000C5A38"/>
    <w:rsid w:val="00174DD5"/>
    <w:rsid w:val="00205357"/>
    <w:rsid w:val="003021BD"/>
    <w:rsid w:val="004D2BDD"/>
    <w:rsid w:val="005C08DF"/>
    <w:rsid w:val="005F4456"/>
    <w:rsid w:val="006948A7"/>
    <w:rsid w:val="00785CEF"/>
    <w:rsid w:val="007C4B74"/>
    <w:rsid w:val="008E36C8"/>
    <w:rsid w:val="00A0029C"/>
    <w:rsid w:val="00C37909"/>
    <w:rsid w:val="00C43577"/>
    <w:rsid w:val="00C740C1"/>
    <w:rsid w:val="00C76C3A"/>
    <w:rsid w:val="00C94C61"/>
    <w:rsid w:val="00D03B8E"/>
    <w:rsid w:val="00D353DA"/>
    <w:rsid w:val="00F54103"/>
    <w:rsid w:val="00F97CCF"/>
    <w:rsid w:val="00FA18AA"/>
    <w:rsid w:val="00FB60E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BEC389C"/>
  <w15:docId w15:val="{FF6BFC65-0BB4-46CD-8C4F-6FD2A05A4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180" w:after="18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74DD5"/>
    <w:pPr>
      <w:keepNext/>
      <w:keepLines/>
      <w:spacing w:before="60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174DD5"/>
    <w:pPr>
      <w:keepNext/>
      <w:keepLines/>
      <w:spacing w:before="36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74DD5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  <w:rsid w:val="00785CE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link w:val="DateChar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74DD5"/>
    <w:pPr>
      <w:pageBreakBefore/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174DD5"/>
  </w:style>
  <w:style w:type="character" w:customStyle="1" w:styleId="TitleChar">
    <w:name w:val="Title Char"/>
    <w:basedOn w:val="DefaultParagraphFont"/>
    <w:link w:val="Title"/>
    <w:rsid w:val="005F4456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SubtitleChar">
    <w:name w:val="Subtitle Char"/>
    <w:basedOn w:val="DefaultParagraphFont"/>
    <w:link w:val="Subtitle"/>
    <w:rsid w:val="005F4456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character" w:customStyle="1" w:styleId="DateChar">
    <w:name w:val="Date Char"/>
    <w:basedOn w:val="DefaultParagraphFont"/>
    <w:link w:val="Date"/>
    <w:rsid w:val="005F44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786</Words>
  <Characters>10183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uno Dias</cp:lastModifiedBy>
  <cp:revision>17</cp:revision>
  <dcterms:created xsi:type="dcterms:W3CDTF">2024-05-16T14:03:00Z</dcterms:created>
  <dcterms:modified xsi:type="dcterms:W3CDTF">2024-06-04T13:07:00Z</dcterms:modified>
</cp:coreProperties>
</file>